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18767" w14:textId="31C3DBF9" w:rsidR="00D537F1" w:rsidRPr="00005CA0" w:rsidRDefault="00D537F1" w:rsidP="006F3281">
      <w:pPr>
        <w:jc w:val="right"/>
        <w:rPr>
          <w:rStyle w:val="Nagwek1Znak"/>
          <w:rFonts w:asciiTheme="minorHAnsi" w:hAnsiTheme="minorHAnsi" w:cstheme="minorHAnsi"/>
          <w:color w:val="auto"/>
          <w:sz w:val="14"/>
          <w:szCs w:val="14"/>
        </w:rPr>
      </w:pPr>
      <w:bookmarkStart w:id="0" w:name="_Toc170391767"/>
      <w:r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 xml:space="preserve">Załącznik do Zarządzenia nr </w:t>
      </w:r>
      <w:r w:rsidR="004B7234"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>7</w:t>
      </w:r>
      <w:r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 xml:space="preserve"> Rektora SGGW z dnia </w:t>
      </w:r>
      <w:r w:rsidR="004B7234"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>31 stycznia 2025 r.</w:t>
      </w:r>
      <w:r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 xml:space="preserve"> </w:t>
      </w:r>
      <w:r w:rsidR="006F3281"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t xml:space="preserve">w sprawie mikroprogramów </w:t>
      </w:r>
      <w:r w:rsidR="006F3281" w:rsidRPr="00005CA0">
        <w:rPr>
          <w:rStyle w:val="Nagwek1Znak"/>
          <w:rFonts w:asciiTheme="minorHAnsi" w:hAnsiTheme="minorHAnsi" w:cstheme="minorHAnsi"/>
          <w:color w:val="auto"/>
          <w:sz w:val="14"/>
          <w:szCs w:val="14"/>
        </w:rPr>
        <w:br/>
        <w:t>oraz określenia wymagań dla przygotowania dokumentacji opisującej mikroprogram.</w:t>
      </w:r>
    </w:p>
    <w:p w14:paraId="019CA94E" w14:textId="642B6FBB" w:rsidR="008D5D91" w:rsidRPr="004727B9" w:rsidRDefault="00307E72" w:rsidP="005D03DB">
      <w:pPr>
        <w:pStyle w:val="Nagwek1"/>
        <w:spacing w:before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Opis</w:t>
      </w:r>
      <w:r w:rsidR="00D82E8E" w:rsidRPr="00D537F1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bookmarkEnd w:id="0"/>
      <w:r w:rsidR="00123AA1" w:rsidRPr="00D537F1">
        <w:rPr>
          <w:rFonts w:asciiTheme="minorHAnsi" w:hAnsiTheme="minorHAnsi" w:cstheme="minorHAnsi"/>
          <w:b/>
          <w:bCs/>
          <w:color w:val="auto"/>
          <w:sz w:val="22"/>
          <w:szCs w:val="22"/>
        </w:rPr>
        <w:t>mikroprogramu</w:t>
      </w:r>
      <w:r w:rsidR="00C37457" w:rsidRPr="00C37457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C37457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>- f</w:t>
      </w:r>
      <w:r w:rsidR="00C37457" w:rsidRPr="00D537F1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>ormularz</w:t>
      </w:r>
      <w:r w:rsidR="004727B9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987E36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>(</w:t>
      </w:r>
      <w:r w:rsidR="00987E36" w:rsidRPr="00005CA0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  <w:shd w:val="clear" w:color="auto" w:fill="A8D08D" w:themeFill="accent6" w:themeFillTint="99"/>
        </w:rPr>
        <w:t>przygotowany na potrzeby UZO</w:t>
      </w:r>
      <w:r w:rsidR="00987E36">
        <w:rPr>
          <w:rStyle w:val="Nagwek1Znak"/>
          <w:rFonts w:asciiTheme="minorHAnsi" w:hAnsiTheme="minorHAnsi" w:cstheme="minorHAnsi"/>
          <w:b/>
          <w:bCs/>
          <w:color w:val="auto"/>
          <w:sz w:val="22"/>
          <w:szCs w:val="22"/>
        </w:rPr>
        <w:t>)</w:t>
      </w:r>
    </w:p>
    <w:tbl>
      <w:tblPr>
        <w:tblStyle w:val="Tabela-Siatka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2268"/>
        <w:gridCol w:w="2280"/>
        <w:gridCol w:w="4949"/>
      </w:tblGrid>
      <w:tr w:rsidR="00E6111E" w:rsidRPr="00D537F1" w14:paraId="5E747DC1" w14:textId="77777777" w:rsidTr="00307E72">
        <w:trPr>
          <w:trHeight w:val="340"/>
        </w:trPr>
        <w:tc>
          <w:tcPr>
            <w:tcW w:w="28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1F26109" w14:textId="77777777" w:rsidR="00E6111E" w:rsidRPr="00D537F1" w:rsidRDefault="00E6111E" w:rsidP="00D82E8E">
            <w:p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A815DAE" w14:textId="0B636377" w:rsidR="00E6111E" w:rsidRPr="00D537F1" w:rsidRDefault="001D4F2B" w:rsidP="00D82E8E">
            <w:pPr>
              <w:jc w:val="right"/>
              <w:rPr>
                <w:rFonts w:cstheme="minorHAnsi"/>
                <w:b/>
                <w:bCs/>
                <w:i/>
                <w:iCs/>
              </w:rPr>
            </w:pPr>
            <w:r w:rsidRPr="00D537F1">
              <w:rPr>
                <w:rFonts w:cstheme="minorHAnsi"/>
                <w:b/>
                <w:bCs/>
                <w:i/>
                <w:iCs/>
              </w:rPr>
              <w:t>Autor</w:t>
            </w:r>
            <w:r w:rsidR="00E6111E" w:rsidRPr="00D537F1">
              <w:rPr>
                <w:rFonts w:cstheme="minorHAnsi"/>
                <w:b/>
                <w:bCs/>
                <w:i/>
                <w:iCs/>
              </w:rPr>
              <w:t xml:space="preserve">: </w:t>
            </w:r>
          </w:p>
        </w:tc>
        <w:tc>
          <w:tcPr>
            <w:tcW w:w="7229" w:type="dxa"/>
            <w:gridSpan w:val="2"/>
            <w:tcBorders>
              <w:bottom w:val="single" w:sz="4" w:space="0" w:color="auto"/>
            </w:tcBorders>
            <w:vAlign w:val="center"/>
          </w:tcPr>
          <w:p w14:paraId="1FF393A9" w14:textId="77777777" w:rsidR="00E6111E" w:rsidRPr="00D537F1" w:rsidRDefault="00E6111E" w:rsidP="00D82E8E">
            <w:pPr>
              <w:rPr>
                <w:rFonts w:cstheme="minorHAnsi"/>
                <w:b/>
                <w:bCs/>
                <w:i/>
                <w:iCs/>
              </w:rPr>
            </w:pPr>
          </w:p>
        </w:tc>
      </w:tr>
      <w:tr w:rsidR="00D537F1" w:rsidRPr="005D03DB" w14:paraId="47437E40" w14:textId="77777777" w:rsidTr="005D03DB">
        <w:trPr>
          <w:trHeight w:val="132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270FD1" w14:textId="77777777" w:rsidR="00D537F1" w:rsidRPr="005D03DB" w:rsidRDefault="00D537F1" w:rsidP="00D537F1">
            <w:pPr>
              <w:ind w:left="-125" w:right="-112"/>
              <w:jc w:val="right"/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6BFA9" w14:textId="77777777" w:rsidR="00D537F1" w:rsidRPr="005D03DB" w:rsidRDefault="00D537F1" w:rsidP="00D537F1">
            <w:pPr>
              <w:jc w:val="both"/>
              <w:rPr>
                <w:rFonts w:cstheme="minorHAnsi"/>
                <w:b/>
                <w:bCs/>
                <w:i/>
                <w:sz w:val="10"/>
                <w:szCs w:val="10"/>
              </w:rPr>
            </w:pPr>
          </w:p>
        </w:tc>
      </w:tr>
      <w:tr w:rsidR="00436F07" w:rsidRPr="00D537F1" w14:paraId="773B163A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54F186FB" w14:textId="77777777" w:rsidR="00436F07" w:rsidRPr="00D537F1" w:rsidRDefault="00436F07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D42FD0" w14:textId="6B489F21" w:rsidR="00436F07" w:rsidRPr="00D537F1" w:rsidRDefault="00436F07" w:rsidP="00D82E8E">
            <w:pPr>
              <w:jc w:val="both"/>
              <w:rPr>
                <w:rFonts w:cstheme="minorHAnsi"/>
                <w:b/>
                <w:bCs/>
                <w:i/>
              </w:rPr>
            </w:pPr>
            <w:r>
              <w:rPr>
                <w:rFonts w:cstheme="minorHAnsi"/>
                <w:b/>
                <w:bCs/>
                <w:i/>
              </w:rPr>
              <w:t>Adresaci mikroprogramu</w:t>
            </w:r>
          </w:p>
        </w:tc>
      </w:tr>
      <w:tr w:rsidR="00436F07" w:rsidRPr="005D03DB" w14:paraId="0CB4A542" w14:textId="77777777" w:rsidTr="00D04E1D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04CEA1C" w14:textId="77777777" w:rsidR="00436F07" w:rsidRPr="005D03DB" w:rsidRDefault="00436F07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BDE2DB" w14:textId="2873FFAA" w:rsidR="00436F07" w:rsidRPr="005D03DB" w:rsidRDefault="00436F07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wskazać z poniższej listy sposób realizacji mikroprogramu</w:t>
            </w:r>
          </w:p>
        </w:tc>
      </w:tr>
      <w:tr w:rsidR="00436F07" w:rsidRPr="00D537F1" w14:paraId="78EBCA9C" w14:textId="77777777" w:rsidTr="00987E36">
        <w:trPr>
          <w:trHeight w:val="673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9349199" w14:textId="77777777" w:rsidR="00436F07" w:rsidRPr="00D537F1" w:rsidRDefault="00436F07" w:rsidP="00D04E1D">
            <w:pPr>
              <w:ind w:left="288" w:right="-112"/>
              <w:rPr>
                <w:rFonts w:cstheme="minorHAnsi"/>
              </w:rPr>
            </w:pPr>
          </w:p>
        </w:tc>
        <w:bookmarkStart w:id="1" w:name="_Hlk183763234"/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24C09" w14:textId="0D7F75C1" w:rsidR="00A92DA9" w:rsidRPr="00987E36" w:rsidRDefault="00005CA0" w:rsidP="00987E36">
            <w:pPr>
              <w:ind w:left="313" w:hanging="313"/>
              <w:rPr>
                <w:rFonts w:cstheme="minorHAnsi"/>
                <w:color w:val="7F7F7F" w:themeColor="text1" w:themeTint="80"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</w:rPr>
                <w:id w:val="-5268761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7E36" w:rsidRPr="008C42F3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</w:rPr>
                  <w:t>☒</w:t>
                </w:r>
              </w:sdtContent>
            </w:sdt>
            <w:r w:rsidR="004727B9" w:rsidRPr="004727B9">
              <w:rPr>
                <w:rFonts w:cstheme="minorHAnsi"/>
              </w:rPr>
              <w:t xml:space="preserve"> </w:t>
            </w:r>
            <w:bookmarkEnd w:id="1"/>
            <w:r w:rsidR="00934BE4" w:rsidRPr="004727B9">
              <w:rPr>
                <w:rFonts w:cstheme="minorHAnsi"/>
                <w:color w:val="7F7F7F" w:themeColor="text1" w:themeTint="80"/>
              </w:rPr>
              <w:t xml:space="preserve">moduł </w:t>
            </w:r>
            <w:r w:rsidR="00A92DA9" w:rsidRPr="004727B9">
              <w:rPr>
                <w:rFonts w:cstheme="minorHAnsi"/>
                <w:color w:val="7F7F7F" w:themeColor="text1" w:themeTint="80"/>
              </w:rPr>
              <w:t xml:space="preserve">oferowany w ramach oferty dowolnego programu uczelnianych przedmiotów obieralnych </w:t>
            </w:r>
            <w:r w:rsidR="00934BE4" w:rsidRPr="004727B9">
              <w:rPr>
                <w:rFonts w:cstheme="minorHAnsi"/>
                <w:color w:val="7F7F7F" w:themeColor="text1" w:themeTint="80"/>
              </w:rPr>
              <w:br/>
            </w:r>
            <w:r w:rsidR="00A92DA9" w:rsidRPr="004727B9">
              <w:rPr>
                <w:rFonts w:cstheme="minorHAnsi"/>
                <w:color w:val="7F7F7F" w:themeColor="text1" w:themeTint="80"/>
              </w:rPr>
              <w:t xml:space="preserve">(w tym w ramach konsorcjum </w:t>
            </w:r>
            <w:proofErr w:type="spellStart"/>
            <w:r w:rsidR="00A92DA9" w:rsidRPr="004727B9">
              <w:rPr>
                <w:rFonts w:cstheme="minorHAnsi"/>
                <w:color w:val="7F7F7F" w:themeColor="text1" w:themeTint="80"/>
              </w:rPr>
              <w:t>UniGreen</w:t>
            </w:r>
            <w:proofErr w:type="spellEnd"/>
            <w:r w:rsidR="00A92DA9" w:rsidRPr="004727B9">
              <w:rPr>
                <w:rFonts w:cstheme="minorHAnsi"/>
                <w:color w:val="7F7F7F" w:themeColor="text1" w:themeTint="80"/>
              </w:rPr>
              <w:t>)</w:t>
            </w:r>
          </w:p>
        </w:tc>
      </w:tr>
      <w:tr w:rsidR="004E7700" w:rsidRPr="00D537F1" w14:paraId="602873E4" w14:textId="77777777" w:rsidTr="005604DF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06071399" w14:textId="77777777" w:rsidR="004E7700" w:rsidRPr="00D537F1" w:rsidRDefault="004E7700" w:rsidP="005604DF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7788C" w14:textId="4C97DB14" w:rsidR="004E7700" w:rsidRPr="00D537F1" w:rsidRDefault="004E7700" w:rsidP="005604DF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b/>
                <w:bCs/>
                <w:i/>
              </w:rPr>
              <w:t>Język mikroprogramu (język prowadzenia zajęć)</w:t>
            </w:r>
            <w:r w:rsidRPr="00D537F1">
              <w:rPr>
                <w:rFonts w:cstheme="minorHAnsi"/>
                <w:i/>
              </w:rPr>
              <w:t xml:space="preserve"> </w:t>
            </w:r>
          </w:p>
        </w:tc>
      </w:tr>
      <w:tr w:rsidR="004E7700" w:rsidRPr="00D537F1" w14:paraId="2CDE248E" w14:textId="77777777" w:rsidTr="004E7700">
        <w:trPr>
          <w:trHeight w:val="41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941D543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F21BE" w14:textId="47542839" w:rsidR="004E7700" w:rsidRPr="00D537F1" w:rsidRDefault="00005CA0" w:rsidP="004E7700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6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70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E7700">
              <w:rPr>
                <w:rFonts w:cstheme="minorHAnsi"/>
              </w:rPr>
              <w:t xml:space="preserve"> polski </w:t>
            </w:r>
            <w:r w:rsidR="004E7700">
              <w:rPr>
                <w:rFonts w:cstheme="minorHAnsi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121130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70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E7700">
              <w:rPr>
                <w:rFonts w:cstheme="minorHAnsi"/>
              </w:rPr>
              <w:t xml:space="preserve"> angielski</w:t>
            </w:r>
          </w:p>
        </w:tc>
      </w:tr>
      <w:tr w:rsidR="00307F43" w:rsidRPr="00D537F1" w14:paraId="7B1CD55B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266A2EA8" w14:textId="77777777" w:rsidR="00307F43" w:rsidRPr="00D537F1" w:rsidRDefault="00307F43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8CB587" w14:textId="44E35BD6" w:rsidR="00307F43" w:rsidRPr="00D537F1" w:rsidRDefault="00307F43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Profil kandyda</w:t>
            </w:r>
            <w:r w:rsidR="004E7700">
              <w:rPr>
                <w:rFonts w:cstheme="minorHAnsi"/>
                <w:b/>
                <w:bCs/>
                <w:i/>
              </w:rPr>
              <w:t>t</w:t>
            </w:r>
            <w:r w:rsidRPr="00D537F1">
              <w:rPr>
                <w:rFonts w:cstheme="minorHAnsi"/>
                <w:b/>
                <w:bCs/>
                <w:i/>
              </w:rPr>
              <w:t>a</w:t>
            </w:r>
            <w:r w:rsidRPr="00D537F1">
              <w:rPr>
                <w:rFonts w:cstheme="minorHAnsi"/>
                <w:i/>
              </w:rPr>
              <w:t xml:space="preserve"> </w:t>
            </w:r>
            <w:r w:rsidR="00B51288" w:rsidRPr="00B51288">
              <w:rPr>
                <w:rFonts w:cstheme="minorHAnsi"/>
                <w:b/>
                <w:bCs/>
                <w:i/>
              </w:rPr>
              <w:t>i</w:t>
            </w:r>
            <w:r w:rsidR="00B51288">
              <w:rPr>
                <w:rFonts w:cstheme="minorHAnsi"/>
                <w:i/>
              </w:rPr>
              <w:t xml:space="preserve"> </w:t>
            </w:r>
            <w:r w:rsidR="00B51288" w:rsidRPr="00B51288">
              <w:rPr>
                <w:rFonts w:cstheme="minorHAnsi"/>
                <w:b/>
                <w:bCs/>
                <w:i/>
              </w:rPr>
              <w:t>grupa docelowa</w:t>
            </w:r>
          </w:p>
        </w:tc>
      </w:tr>
      <w:tr w:rsidR="00307F43" w:rsidRPr="005D03DB" w14:paraId="5A0D6083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C31F1AE" w14:textId="77777777" w:rsidR="00307F43" w:rsidRPr="00D537F1" w:rsidRDefault="00307F43" w:rsidP="005D03DB">
            <w:pPr>
              <w:ind w:left="288" w:right="-112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08A778" w14:textId="21D406F7" w:rsidR="00307F43" w:rsidRPr="005D03DB" w:rsidRDefault="00436F07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W przypadku mikroprogramu dedykowanemu </w:t>
            </w:r>
            <w:r w:rsidR="00D63152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odbiorcy 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zewnętrzn</w:t>
            </w:r>
            <w:r w:rsidR="00D63152" w:rsidRPr="005D03DB">
              <w:rPr>
                <w:rFonts w:cstheme="minorHAnsi"/>
                <w:i/>
                <w:iCs/>
                <w:sz w:val="16"/>
                <w:szCs w:val="16"/>
              </w:rPr>
              <w:t>emu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(komercyjny) n</w:t>
            </w:r>
            <w:r w:rsidR="00123AA1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ależy 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wskazać profil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os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ób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>, dla któr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ych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dedykowan</w:t>
            </w:r>
            <w:r w:rsidR="000F3B06" w:rsidRPr="005D03DB">
              <w:rPr>
                <w:rFonts w:cstheme="minorHAnsi"/>
                <w:i/>
                <w:iCs/>
                <w:sz w:val="16"/>
                <w:szCs w:val="16"/>
              </w:rPr>
              <w:t>y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jest </w:t>
            </w:r>
            <w:r w:rsidR="00123AA1" w:rsidRPr="005D03DB">
              <w:rPr>
                <w:rFonts w:cstheme="minorHAnsi"/>
                <w:i/>
                <w:iCs/>
                <w:sz w:val="16"/>
                <w:szCs w:val="16"/>
              </w:rPr>
              <w:t>mikroprogram</w:t>
            </w:r>
            <w:r w:rsidR="00D63152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oraz 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>wskaza</w:t>
            </w:r>
            <w:r w:rsidR="00123AA1" w:rsidRPr="005D03DB">
              <w:rPr>
                <w:rFonts w:cstheme="minorHAnsi"/>
                <w:i/>
                <w:iCs/>
                <w:sz w:val="16"/>
                <w:szCs w:val="16"/>
              </w:rPr>
              <w:t>ć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grup</w:t>
            </w:r>
            <w:r w:rsidR="00123AA1" w:rsidRPr="005D03DB">
              <w:rPr>
                <w:rFonts w:cstheme="minorHAnsi"/>
                <w:i/>
                <w:iCs/>
                <w:sz w:val="16"/>
                <w:szCs w:val="16"/>
              </w:rPr>
              <w:t>ę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docelow</w:t>
            </w:r>
            <w:r w:rsidR="00123AA1" w:rsidRPr="005D03DB">
              <w:rPr>
                <w:rFonts w:cstheme="minorHAnsi"/>
                <w:i/>
                <w:iCs/>
                <w:sz w:val="16"/>
                <w:szCs w:val="16"/>
              </w:rPr>
              <w:t>ą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r w:rsidR="00D63152" w:rsidRPr="005D03DB">
              <w:rPr>
                <w:rFonts w:cstheme="minorHAnsi"/>
                <w:i/>
                <w:iCs/>
                <w:sz w:val="16"/>
                <w:szCs w:val="16"/>
              </w:rPr>
              <w:t>odbiorców</w:t>
            </w:r>
            <w:r w:rsidR="00307F43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o określonym profilu </w:t>
            </w:r>
          </w:p>
        </w:tc>
      </w:tr>
      <w:tr w:rsidR="004E7700" w:rsidRPr="00D537F1" w14:paraId="14283994" w14:textId="77777777" w:rsidTr="005604DF">
        <w:trPr>
          <w:trHeight w:val="85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160BCD5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3D16" w14:textId="77777777" w:rsidR="003068E0" w:rsidRDefault="003068E0" w:rsidP="003068E0">
            <w:pPr>
              <w:rPr>
                <w:rFonts w:cstheme="minorHAnsi"/>
                <w:b/>
                <w:bCs/>
              </w:rPr>
            </w:pPr>
          </w:p>
          <w:p w14:paraId="673916B0" w14:textId="475B1465" w:rsidR="004E7700" w:rsidRPr="003068E0" w:rsidRDefault="003068E0" w:rsidP="003068E0">
            <w:pPr>
              <w:jc w:val="center"/>
              <w:rPr>
                <w:rFonts w:cstheme="minorHAnsi"/>
                <w:b/>
                <w:bCs/>
              </w:rPr>
            </w:pPr>
            <w:r w:rsidRPr="003068E0">
              <w:rPr>
                <w:rFonts w:cstheme="minorHAnsi"/>
                <w:b/>
                <w:bCs/>
              </w:rPr>
              <w:t>NIE DOTYCZY</w:t>
            </w:r>
          </w:p>
        </w:tc>
      </w:tr>
      <w:tr w:rsidR="00307F43" w:rsidRPr="00D537F1" w14:paraId="7DB61E0C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0A3E5178" w14:textId="77777777" w:rsidR="00307F43" w:rsidRPr="00D537F1" w:rsidRDefault="00307F43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C8140E" w14:textId="6F85C641" w:rsidR="00307F43" w:rsidRPr="00D537F1" w:rsidRDefault="00123AA1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Forma i sposób organizacji zajęć</w:t>
            </w:r>
            <w:r w:rsidR="00307F43" w:rsidRPr="00D537F1">
              <w:rPr>
                <w:rFonts w:cstheme="minorHAnsi"/>
                <w:i/>
              </w:rPr>
              <w:t xml:space="preserve"> </w:t>
            </w:r>
          </w:p>
        </w:tc>
      </w:tr>
      <w:tr w:rsidR="00307F43" w:rsidRPr="00D537F1" w14:paraId="62460676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EAB9EB5" w14:textId="77777777" w:rsidR="00307F43" w:rsidRPr="00D537F1" w:rsidRDefault="00307F43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0A32A7" w14:textId="48B43444" w:rsidR="00307F43" w:rsidRPr="005D03DB" w:rsidRDefault="00123AA1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Należy określić czy jest to kurs, inna forma; jaka przewidywana jest formuła organizacyjna - zajęcia w siedzibie uczelni, szkoła letnia, zajęcia zdalne, hybrydowe, etc.; jaki jest przewidywany czas trwania kursu (w tygodniach, miesiącach), planowany okres realizacji zajęć; w jaki sposób zajęcia będą rozłożone w czasie. </w:t>
            </w:r>
          </w:p>
        </w:tc>
      </w:tr>
      <w:tr w:rsidR="00D537F1" w:rsidRPr="00D537F1" w14:paraId="2C751781" w14:textId="77777777" w:rsidTr="005D03DB">
        <w:trPr>
          <w:trHeight w:val="1942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A5D6BEE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AD908" w14:textId="74635C00" w:rsidR="00D63152" w:rsidRPr="004727B9" w:rsidRDefault="00005CA0" w:rsidP="00D63152">
            <w:pPr>
              <w:rPr>
                <w:rFonts w:cstheme="minorHAnsi"/>
                <w:color w:val="7F7F7F" w:themeColor="text1" w:themeTint="8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7559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7E36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sdtContent>
            </w:sdt>
            <w:r w:rsidR="004727B9" w:rsidRPr="004727B9">
              <w:rPr>
                <w:rFonts w:cstheme="minorHAnsi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regularny kurs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42394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63152" w:rsidRPr="004727B9">
              <w:rPr>
                <w:rFonts w:cstheme="minorHAnsi"/>
                <w:color w:val="7F7F7F" w:themeColor="text1" w:themeTint="80"/>
              </w:rPr>
              <w:t xml:space="preserve"> w </w:t>
            </w:r>
            <w:r w:rsidR="001A7F0F" w:rsidRPr="004727B9">
              <w:rPr>
                <w:rFonts w:cstheme="minorHAnsi"/>
                <w:color w:val="7F7F7F" w:themeColor="text1" w:themeTint="80"/>
              </w:rPr>
              <w:t>jednym</w:t>
            </w:r>
            <w:r w:rsidR="00D63152" w:rsidRPr="004727B9">
              <w:rPr>
                <w:rFonts w:cstheme="minorHAnsi"/>
                <w:color w:val="7F7F7F" w:themeColor="text1" w:themeTint="80"/>
              </w:rPr>
              <w:t xml:space="preserve"> miejscu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10835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727B9" w:rsidRPr="004727B9">
              <w:rPr>
                <w:rFonts w:cstheme="minorHAnsi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w wielu miejscach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19010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4727B9"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podzielony w czasie na różne okresy</w:t>
            </w:r>
            <w:r w:rsidR="00D63152" w:rsidRPr="001E0AD6">
              <w:rPr>
                <w:rFonts w:cstheme="minorHAnsi"/>
              </w:rPr>
              <w:t>*</w:t>
            </w:r>
            <w:r w:rsidR="00D63152" w:rsidRPr="004727B9">
              <w:rPr>
                <w:rFonts w:cstheme="minorHAnsi"/>
                <w:color w:val="7F7F7F" w:themeColor="text1" w:themeTint="80"/>
              </w:rPr>
              <w:t xml:space="preserve"> lub bloki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 xml:space="preserve">zajęcia </w:t>
            </w:r>
            <w:sdt>
              <w:sdtPr>
                <w:rPr>
                  <w:rFonts w:cstheme="minorHAnsi"/>
                  <w:sz w:val="20"/>
                  <w:szCs w:val="20"/>
                </w:rPr>
                <w:id w:val="69928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727B9" w:rsidRPr="004727B9">
              <w:rPr>
                <w:rFonts w:cstheme="minorHAnsi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tylko stacjonarne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437140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4727B9"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tylko zdalne /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589055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B9" w:rsidRPr="004727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727B9" w:rsidRPr="004727B9">
              <w:rPr>
                <w:rFonts w:cstheme="minorHAnsi"/>
              </w:rPr>
              <w:t xml:space="preserve"> </w:t>
            </w:r>
            <w:r w:rsidR="00D63152" w:rsidRPr="004727B9">
              <w:rPr>
                <w:rFonts w:cstheme="minorHAnsi"/>
                <w:color w:val="7F7F7F" w:themeColor="text1" w:themeTint="80"/>
              </w:rPr>
              <w:t>mieszane</w:t>
            </w:r>
          </w:p>
          <w:p w14:paraId="3122C089" w14:textId="64A71D8F" w:rsidR="00D63152" w:rsidRPr="004727B9" w:rsidRDefault="00D63152" w:rsidP="00D63152">
            <w:pPr>
              <w:rPr>
                <w:rFonts w:cstheme="minorHAnsi"/>
                <w:color w:val="7F7F7F" w:themeColor="text1" w:themeTint="80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 xml:space="preserve">Czas trwania (od rozpoczęcia </w:t>
            </w:r>
            <w:r w:rsidR="0041648B" w:rsidRPr="004727B9">
              <w:rPr>
                <w:rFonts w:cstheme="minorHAnsi"/>
                <w:color w:val="7F7F7F" w:themeColor="text1" w:themeTint="80"/>
              </w:rPr>
              <w:t xml:space="preserve">do zakończenia) </w:t>
            </w:r>
            <w:r w:rsidR="00987E36">
              <w:rPr>
                <w:rFonts w:cstheme="minorHAnsi"/>
                <w:color w:val="7F7F7F" w:themeColor="text1" w:themeTint="80"/>
              </w:rPr>
              <w:t xml:space="preserve">: </w:t>
            </w:r>
            <w:r w:rsidR="001E0AD6">
              <w:rPr>
                <w:rFonts w:cstheme="minorHAnsi"/>
                <w:b/>
                <w:bCs/>
              </w:rPr>
              <w:t>4 miesiące</w:t>
            </w:r>
            <w:r w:rsidR="0041648B" w:rsidRPr="004727B9">
              <w:rPr>
                <w:rFonts w:cstheme="minorHAnsi"/>
                <w:color w:val="7F7F7F" w:themeColor="text1" w:themeTint="80"/>
              </w:rPr>
              <w:t>.</w:t>
            </w:r>
          </w:p>
          <w:p w14:paraId="53D62D2B" w14:textId="6F9B5A89" w:rsidR="0041648B" w:rsidRDefault="0041648B" w:rsidP="00D63152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Planowany okres realizacji zajęć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:  </w:t>
            </w:r>
            <w:r w:rsidR="00D1603D">
              <w:rPr>
                <w:rFonts w:cstheme="minorHAnsi"/>
              </w:rPr>
              <w:t xml:space="preserve"> </w:t>
            </w:r>
            <w:r w:rsidR="00D1603D" w:rsidRPr="003068E0">
              <w:rPr>
                <w:rFonts w:cstheme="minorHAnsi"/>
                <w:b/>
                <w:bCs/>
              </w:rPr>
              <w:t xml:space="preserve">październik - </w:t>
            </w:r>
            <w:r w:rsidR="001E0AD6">
              <w:rPr>
                <w:rFonts w:cstheme="minorHAnsi"/>
                <w:b/>
                <w:bCs/>
              </w:rPr>
              <w:t>styczeń</w:t>
            </w:r>
          </w:p>
          <w:p w14:paraId="4FE00612" w14:textId="4DB97653" w:rsidR="00D63152" w:rsidRDefault="0041648B" w:rsidP="00D6315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* </w:t>
            </w:r>
            <w:r w:rsidRPr="0041648B">
              <w:rPr>
                <w:rFonts w:cstheme="minorHAnsi"/>
                <w:vertAlign w:val="superscript"/>
              </w:rPr>
              <w:t>(rozłożenie w czasie)</w:t>
            </w:r>
            <w:r w:rsidR="00D63152">
              <w:rPr>
                <w:rFonts w:cstheme="minorHAnsi"/>
              </w:rPr>
              <w:t xml:space="preserve"> ______</w:t>
            </w:r>
            <w:r>
              <w:rPr>
                <w:rFonts w:cstheme="minorHAnsi"/>
              </w:rPr>
              <w:t>________________________________________________________</w:t>
            </w:r>
            <w:r w:rsidR="00934BE4">
              <w:rPr>
                <w:rFonts w:cstheme="minorHAnsi"/>
              </w:rPr>
              <w:softHyphen/>
            </w:r>
            <w:r w:rsidR="00934BE4">
              <w:rPr>
                <w:rFonts w:cstheme="minorHAnsi"/>
              </w:rPr>
              <w:softHyphen/>
            </w:r>
            <w:r w:rsidR="00934BE4">
              <w:rPr>
                <w:rFonts w:cstheme="minorHAnsi"/>
              </w:rPr>
              <w:softHyphen/>
              <w:t>__</w:t>
            </w:r>
            <w:r>
              <w:rPr>
                <w:rFonts w:cstheme="minorHAnsi"/>
              </w:rPr>
              <w:t>___</w:t>
            </w:r>
            <w:r w:rsidR="00253875">
              <w:rPr>
                <w:rFonts w:cstheme="minorHAnsi"/>
              </w:rPr>
              <w:t>_</w:t>
            </w:r>
            <w:r w:rsidR="00D63152">
              <w:rPr>
                <w:rFonts w:cstheme="minorHAnsi"/>
              </w:rPr>
              <w:t>__</w:t>
            </w:r>
            <w:r w:rsidR="00934BE4">
              <w:rPr>
                <w:rFonts w:cstheme="minorHAnsi"/>
              </w:rPr>
              <w:t>_</w:t>
            </w:r>
          </w:p>
          <w:p w14:paraId="46C8B5F4" w14:textId="0D3D59BA" w:rsidR="0041648B" w:rsidRDefault="0041648B" w:rsidP="00D63152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Inne własne elementy opisu</w:t>
            </w:r>
            <w:r>
              <w:rPr>
                <w:rFonts w:cstheme="minorHAnsi"/>
              </w:rPr>
              <w:t xml:space="preserve">: </w:t>
            </w:r>
          </w:p>
          <w:p w14:paraId="7822826B" w14:textId="77777777" w:rsidR="0041648B" w:rsidRDefault="0041648B" w:rsidP="00D63152">
            <w:pPr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</w:t>
            </w:r>
            <w:r w:rsidR="00934BE4">
              <w:rPr>
                <w:rFonts w:cstheme="minorHAnsi"/>
              </w:rPr>
              <w:t>__</w:t>
            </w:r>
            <w:r>
              <w:rPr>
                <w:rFonts w:cstheme="minorHAnsi"/>
              </w:rPr>
              <w:t>_</w:t>
            </w:r>
            <w:r w:rsidR="00253875">
              <w:rPr>
                <w:rFonts w:cstheme="minorHAnsi"/>
              </w:rPr>
              <w:t>_</w:t>
            </w:r>
            <w:r>
              <w:rPr>
                <w:rFonts w:cstheme="minorHAnsi"/>
              </w:rPr>
              <w:t>_</w:t>
            </w:r>
          </w:p>
          <w:p w14:paraId="0D024DF3" w14:textId="0E55441B" w:rsidR="004E7700" w:rsidRPr="00D537F1" w:rsidRDefault="004E7700" w:rsidP="00D63152">
            <w:pPr>
              <w:rPr>
                <w:rFonts w:cstheme="minorHAnsi"/>
              </w:rPr>
            </w:pPr>
          </w:p>
        </w:tc>
      </w:tr>
      <w:tr w:rsidR="00E6111E" w:rsidRPr="00D537F1" w14:paraId="624903F1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36093A44" w14:textId="77777777" w:rsidR="00E6111E" w:rsidRPr="00D537F1" w:rsidRDefault="00E6111E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0D24C9" w14:textId="0D2508BE" w:rsidR="00E6111E" w:rsidRPr="00D537F1" w:rsidRDefault="00E6111E" w:rsidP="00D82E8E">
            <w:pPr>
              <w:rPr>
                <w:rFonts w:cstheme="minorHAnsi"/>
                <w:b/>
                <w:bCs/>
                <w:i/>
                <w:iCs/>
              </w:rPr>
            </w:pPr>
            <w:r w:rsidRPr="00D537F1">
              <w:rPr>
                <w:rFonts w:cstheme="minorHAnsi"/>
                <w:b/>
                <w:bCs/>
                <w:i/>
                <w:iCs/>
              </w:rPr>
              <w:t xml:space="preserve">Informacje podstawowe dotyczące projektowanego </w:t>
            </w:r>
            <w:r w:rsidR="00D537F1">
              <w:rPr>
                <w:rFonts w:cstheme="minorHAnsi"/>
                <w:b/>
                <w:bCs/>
                <w:i/>
                <w:iCs/>
              </w:rPr>
              <w:t>mikroprogramu</w:t>
            </w:r>
          </w:p>
        </w:tc>
      </w:tr>
      <w:tr w:rsidR="00E6111E" w:rsidRPr="00D537F1" w14:paraId="348113C5" w14:textId="77777777" w:rsidTr="00307E72">
        <w:trPr>
          <w:trHeight w:val="34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262914FC" w14:textId="149837A3" w:rsidR="00E6111E" w:rsidRPr="00D537F1" w:rsidRDefault="00E6111E" w:rsidP="00D82E8E">
            <w:pPr>
              <w:jc w:val="right"/>
              <w:rPr>
                <w:rFonts w:cstheme="minorHAnsi"/>
              </w:rPr>
            </w:pPr>
            <w:r w:rsidRPr="00D537F1">
              <w:rPr>
                <w:rFonts w:cstheme="minorHAnsi"/>
              </w:rPr>
              <w:t>nazwa: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6D89F" w14:textId="77777777" w:rsidR="00E6111E" w:rsidRPr="00D537F1" w:rsidRDefault="00E6111E" w:rsidP="00D82E8E">
            <w:pPr>
              <w:rPr>
                <w:rFonts w:cstheme="minorHAnsi"/>
              </w:rPr>
            </w:pPr>
          </w:p>
        </w:tc>
      </w:tr>
      <w:tr w:rsidR="00307E72" w:rsidRPr="00D537F1" w14:paraId="5E297E56" w14:textId="77777777" w:rsidTr="00307E72">
        <w:trPr>
          <w:trHeight w:val="34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73F344FB" w14:textId="44DB6147" w:rsidR="00307E72" w:rsidRPr="00D537F1" w:rsidRDefault="00307E72" w:rsidP="00D82E8E">
            <w:pPr>
              <w:jc w:val="right"/>
              <w:rPr>
                <w:rFonts w:cstheme="minorHAnsi"/>
              </w:rPr>
            </w:pPr>
            <w:r w:rsidRPr="00D537F1">
              <w:rPr>
                <w:rFonts w:cstheme="minorHAnsi"/>
              </w:rPr>
              <w:t>nazwa</w:t>
            </w:r>
            <w:r>
              <w:rPr>
                <w:rFonts w:cstheme="minorHAnsi"/>
              </w:rPr>
              <w:t xml:space="preserve"> w języku angielskim: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A4BC4" w14:textId="77777777" w:rsidR="00307E72" w:rsidRPr="00D537F1" w:rsidRDefault="00307E72" w:rsidP="00D82E8E">
            <w:pPr>
              <w:rPr>
                <w:rFonts w:cstheme="minorHAnsi"/>
              </w:rPr>
            </w:pPr>
          </w:p>
        </w:tc>
      </w:tr>
      <w:tr w:rsidR="00E6111E" w:rsidRPr="00D537F1" w14:paraId="6B41034E" w14:textId="77777777" w:rsidTr="00307E72">
        <w:trPr>
          <w:trHeight w:val="34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3A9CBDC1" w14:textId="52C1C56C" w:rsidR="00E6111E" w:rsidRPr="00D537F1" w:rsidRDefault="00307E72" w:rsidP="00D82E8E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E6111E" w:rsidRPr="00D537F1">
              <w:rPr>
                <w:rFonts w:cstheme="minorHAnsi"/>
              </w:rPr>
              <w:t>oziom (PRK):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86896" w14:textId="77777777" w:rsidR="00E6111E" w:rsidRPr="00D537F1" w:rsidRDefault="00E6111E" w:rsidP="00D82E8E">
            <w:pPr>
              <w:rPr>
                <w:rFonts w:cstheme="minorHAnsi"/>
              </w:rPr>
            </w:pPr>
          </w:p>
        </w:tc>
      </w:tr>
      <w:tr w:rsidR="00E6111E" w:rsidRPr="00D537F1" w14:paraId="6B4A28F5" w14:textId="77777777" w:rsidTr="00307E72">
        <w:trPr>
          <w:trHeight w:val="34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6A29A5D8" w14:textId="496F4697" w:rsidR="00E6111E" w:rsidRPr="00D537F1" w:rsidRDefault="00307E72" w:rsidP="00D82E8E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D82E8E" w:rsidRPr="00D537F1">
              <w:rPr>
                <w:rFonts w:cstheme="minorHAnsi"/>
              </w:rPr>
              <w:t xml:space="preserve">iczba </w:t>
            </w:r>
            <w:r w:rsidR="00443880" w:rsidRPr="00D537F1">
              <w:rPr>
                <w:rFonts w:cstheme="minorHAnsi"/>
              </w:rPr>
              <w:t>punktów</w:t>
            </w:r>
            <w:r w:rsidR="00E6111E" w:rsidRPr="00D537F1">
              <w:rPr>
                <w:rFonts w:cstheme="minorHAnsi"/>
              </w:rPr>
              <w:t xml:space="preserve"> ECTS: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C50F2" w14:textId="1E9332CD" w:rsidR="00E6111E" w:rsidRPr="00241033" w:rsidRDefault="00241033" w:rsidP="00D82E8E">
            <w:pPr>
              <w:rPr>
                <w:rFonts w:cstheme="minorHAnsi"/>
                <w:b/>
                <w:bCs/>
              </w:rPr>
            </w:pPr>
            <w:r w:rsidRPr="00241033">
              <w:rPr>
                <w:rFonts w:cstheme="minorHAnsi"/>
                <w:b/>
                <w:bCs/>
              </w:rPr>
              <w:t>3</w:t>
            </w:r>
          </w:p>
        </w:tc>
      </w:tr>
      <w:tr w:rsidR="00E6111E" w:rsidRPr="005D03DB" w14:paraId="7CB87F55" w14:textId="77777777" w:rsidTr="005D03DB">
        <w:trPr>
          <w:trHeight w:val="35"/>
        </w:trPr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185C7F9" w14:textId="77777777" w:rsidR="00E6111E" w:rsidRPr="005D03DB" w:rsidRDefault="00E6111E" w:rsidP="00D82E8E">
            <w:pPr>
              <w:ind w:left="288" w:right="-112"/>
              <w:jc w:val="right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5700E" w14:textId="77777777" w:rsidR="00E6111E" w:rsidRPr="005D03DB" w:rsidRDefault="00E6111E" w:rsidP="00D82E8E">
            <w:pPr>
              <w:rPr>
                <w:rFonts w:cstheme="minorHAnsi"/>
                <w:b/>
                <w:bCs/>
                <w:sz w:val="14"/>
                <w:szCs w:val="14"/>
              </w:rPr>
            </w:pPr>
          </w:p>
        </w:tc>
      </w:tr>
      <w:tr w:rsidR="00E6111E" w:rsidRPr="00D537F1" w14:paraId="4BD2A1C9" w14:textId="77777777" w:rsidTr="00D537F1">
        <w:trPr>
          <w:trHeight w:val="340"/>
        </w:trPr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4CF9CD33" w14:textId="77777777" w:rsidR="00E6111E" w:rsidRPr="00D537F1" w:rsidRDefault="00E6111E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41F7F8" w14:textId="41D8867A" w:rsidR="00E6111E" w:rsidRPr="00D537F1" w:rsidRDefault="00AF3DC4" w:rsidP="00D82E8E">
            <w:pPr>
              <w:rPr>
                <w:rFonts w:cstheme="minorHAnsi"/>
                <w:b/>
                <w:bCs/>
                <w:i/>
                <w:iCs/>
              </w:rPr>
            </w:pPr>
            <w:r w:rsidRPr="00D537F1">
              <w:rPr>
                <w:rFonts w:cstheme="minorHAnsi"/>
                <w:b/>
                <w:bCs/>
                <w:i/>
                <w:iCs/>
              </w:rPr>
              <w:t xml:space="preserve">Cele i </w:t>
            </w:r>
            <w:r w:rsidR="00123AA1" w:rsidRPr="00D537F1">
              <w:rPr>
                <w:rFonts w:cstheme="minorHAnsi"/>
                <w:b/>
                <w:bCs/>
                <w:i/>
                <w:iCs/>
              </w:rPr>
              <w:t>Efekty mikroprogramu</w:t>
            </w:r>
          </w:p>
        </w:tc>
      </w:tr>
      <w:tr w:rsidR="00E6111E" w:rsidRPr="00D537F1" w14:paraId="067CCF65" w14:textId="77777777" w:rsidTr="00D537F1">
        <w:trPr>
          <w:trHeight w:val="388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A957ACD" w14:textId="77777777" w:rsidR="00E6111E" w:rsidRPr="00D537F1" w:rsidRDefault="00E6111E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950210" w14:textId="6D7E1660" w:rsidR="00E6111E" w:rsidRPr="00D537F1" w:rsidRDefault="00EC11F5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8"/>
                <w:szCs w:val="18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Należy określić </w:t>
            </w:r>
            <w:r w:rsidR="00A379B0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mierzalne 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kompetencję lub zestaw kompetencji, pozwalających po ich osiągnięciu na sprawne i świadome  wykonywanie określonych zadań, czynności, projektów itp.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>,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w zakresie biznesowym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lub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zawodowym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lub 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naukowym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lub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społecznym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i kulturowym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; 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ww. 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efekty mikroprogramu </w:t>
            </w:r>
            <w:r w:rsidR="00AF3DC4" w:rsidRPr="005D03DB">
              <w:rPr>
                <w:rFonts w:cstheme="minorHAnsi"/>
                <w:i/>
                <w:iCs/>
                <w:sz w:val="16"/>
                <w:szCs w:val="16"/>
              </w:rPr>
              <w:t>są uzależnione od nakładu pracy i czasu (ECTS) oszacowanego na ich osiągnięcie</w:t>
            </w:r>
          </w:p>
        </w:tc>
      </w:tr>
      <w:tr w:rsidR="00123AA1" w:rsidRPr="00D537F1" w14:paraId="5CCC7B33" w14:textId="77777777" w:rsidTr="004E7700">
        <w:trPr>
          <w:trHeight w:val="85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A1AEC8D" w14:textId="77777777" w:rsidR="00123AA1" w:rsidRPr="00D537F1" w:rsidRDefault="00123AA1" w:rsidP="00D537F1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4F4B5" w14:textId="2E0CA4C0" w:rsidR="00123AA1" w:rsidRPr="00D537F1" w:rsidRDefault="00123AA1" w:rsidP="00D537F1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E6111E" w:rsidRPr="005D03DB" w14:paraId="1BBF4280" w14:textId="77777777" w:rsidTr="00D537F1">
        <w:trPr>
          <w:trHeight w:val="42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B9F3D41" w14:textId="77777777" w:rsidR="00E6111E" w:rsidRPr="005D03DB" w:rsidRDefault="00E6111E" w:rsidP="00D82E8E">
            <w:pPr>
              <w:rPr>
                <w:rFonts w:cstheme="minorHAnsi"/>
                <w:sz w:val="18"/>
                <w:szCs w:val="18"/>
                <w:highlight w:val="cyan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FDA568" w14:textId="5BDB8ED9" w:rsidR="00E6111E" w:rsidRPr="005D03DB" w:rsidRDefault="00A54311" w:rsidP="00D82E8E">
            <w:pPr>
              <w:jc w:val="both"/>
              <w:rPr>
                <w:rFonts w:cstheme="minorHAnsi"/>
                <w:i/>
                <w:iCs/>
                <w:sz w:val="18"/>
                <w:szCs w:val="18"/>
              </w:rPr>
            </w:pPr>
            <w:r w:rsidRPr="005D03DB">
              <w:rPr>
                <w:rFonts w:cstheme="minorHAnsi"/>
                <w:i/>
                <w:iCs/>
                <w:sz w:val="18"/>
                <w:szCs w:val="18"/>
              </w:rPr>
              <w:t>Sektory, b</w:t>
            </w:r>
            <w:r w:rsidR="00B62E4C" w:rsidRPr="005D03DB">
              <w:rPr>
                <w:rFonts w:cstheme="minorHAnsi"/>
                <w:i/>
                <w:iCs/>
                <w:sz w:val="18"/>
                <w:szCs w:val="18"/>
              </w:rPr>
              <w:t xml:space="preserve">ranże, stanowiska gdzie powyższe kompetencje są </w:t>
            </w:r>
            <w:r w:rsidR="00EC11F5" w:rsidRPr="005D03DB">
              <w:rPr>
                <w:rFonts w:cstheme="minorHAnsi"/>
                <w:i/>
                <w:iCs/>
                <w:sz w:val="18"/>
                <w:szCs w:val="18"/>
              </w:rPr>
              <w:t>pożądane</w:t>
            </w:r>
            <w:r w:rsidR="00BC1400" w:rsidRPr="005D03DB">
              <w:rPr>
                <w:rFonts w:cstheme="minorHAnsi"/>
                <w:i/>
                <w:iCs/>
                <w:sz w:val="18"/>
                <w:szCs w:val="18"/>
              </w:rPr>
              <w:t>.</w:t>
            </w:r>
          </w:p>
        </w:tc>
      </w:tr>
      <w:tr w:rsidR="004E7700" w:rsidRPr="00D537F1" w14:paraId="10EA0420" w14:textId="77777777" w:rsidTr="005604DF">
        <w:trPr>
          <w:trHeight w:val="85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A3FF526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C8EAA" w14:textId="77777777" w:rsidR="004E7700" w:rsidRPr="00D537F1" w:rsidRDefault="004E7700" w:rsidP="005604DF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EC11F5" w:rsidRPr="005D03DB" w14:paraId="0C8BDB88" w14:textId="77777777" w:rsidTr="00D537F1">
        <w:trPr>
          <w:trHeight w:val="48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A8DC206" w14:textId="77777777" w:rsidR="00EC11F5" w:rsidRPr="005D03DB" w:rsidRDefault="00EC11F5" w:rsidP="00D82E8E">
            <w:pPr>
              <w:rPr>
                <w:rFonts w:cstheme="minorHAnsi"/>
                <w:sz w:val="18"/>
                <w:szCs w:val="18"/>
                <w:highlight w:val="cyan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59512C" w14:textId="1EB48BAE" w:rsidR="00EC11F5" w:rsidRPr="005D03DB" w:rsidRDefault="00EC11F5" w:rsidP="00D537F1">
            <w:pPr>
              <w:jc w:val="both"/>
              <w:rPr>
                <w:rFonts w:cstheme="minorHAnsi"/>
                <w:i/>
                <w:iCs/>
                <w:sz w:val="18"/>
                <w:szCs w:val="18"/>
              </w:rPr>
            </w:pPr>
            <w:r w:rsidRPr="005D03DB">
              <w:rPr>
                <w:rFonts w:cstheme="minorHAnsi"/>
                <w:i/>
                <w:iCs/>
                <w:sz w:val="18"/>
                <w:szCs w:val="18"/>
              </w:rPr>
              <w:t>Opis efektów mikroprogramu w kategoriach efektów uczenia się</w:t>
            </w:r>
            <w:r w:rsidR="00AF3DC4" w:rsidRPr="005D03DB">
              <w:rPr>
                <w:rFonts w:cstheme="minorHAnsi"/>
                <w:i/>
                <w:iCs/>
                <w:sz w:val="18"/>
                <w:szCs w:val="18"/>
              </w:rPr>
              <w:t xml:space="preserve">: </w:t>
            </w:r>
            <w:r w:rsidRPr="005D03DB">
              <w:rPr>
                <w:rFonts w:cstheme="minorHAnsi"/>
                <w:i/>
                <w:iCs/>
                <w:sz w:val="18"/>
                <w:szCs w:val="18"/>
              </w:rPr>
              <w:t xml:space="preserve">wiedza, umiejętności i postawy społeczne; W treści efektów </w:t>
            </w:r>
            <w:r w:rsidR="00A379B0" w:rsidRPr="005D03DB">
              <w:rPr>
                <w:rFonts w:cstheme="minorHAnsi"/>
                <w:i/>
                <w:iCs/>
                <w:sz w:val="18"/>
                <w:szCs w:val="18"/>
              </w:rPr>
              <w:t xml:space="preserve">należy wykorzystać </w:t>
            </w:r>
            <w:r w:rsidR="00A379B0" w:rsidRPr="005D03DB">
              <w:rPr>
                <w:rFonts w:cstheme="minorHAnsi"/>
                <w:b/>
                <w:bCs/>
                <w:i/>
                <w:iCs/>
                <w:sz w:val="18"/>
                <w:szCs w:val="18"/>
              </w:rPr>
              <w:t>czasowniki operacyjne</w:t>
            </w:r>
            <w:r w:rsidRPr="005D03DB">
              <w:rPr>
                <w:rFonts w:cstheme="minorHAnsi"/>
                <w:i/>
                <w:iCs/>
                <w:sz w:val="18"/>
                <w:szCs w:val="18"/>
              </w:rPr>
              <w:t>.</w:t>
            </w:r>
          </w:p>
        </w:tc>
      </w:tr>
      <w:tr w:rsidR="004E7700" w:rsidRPr="00D537F1" w14:paraId="2DE03B72" w14:textId="77777777" w:rsidTr="005604DF">
        <w:trPr>
          <w:trHeight w:val="85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CACF678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8584D" w14:textId="77777777" w:rsidR="004E7700" w:rsidRPr="00D537F1" w:rsidRDefault="004E7700" w:rsidP="005604DF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C2173A" w:rsidRPr="00D537F1" w14:paraId="40905D7C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29349930" w14:textId="77777777" w:rsidR="00C2173A" w:rsidRPr="00D537F1" w:rsidRDefault="00C2173A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E59BA1" w14:textId="539DBA7D" w:rsidR="00C2173A" w:rsidRPr="00D537F1" w:rsidRDefault="00C2173A" w:rsidP="00D82E8E">
            <w:pPr>
              <w:jc w:val="both"/>
              <w:rPr>
                <w:rFonts w:cstheme="minorHAnsi"/>
                <w:b/>
                <w:bCs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Walidacja efektów mikroprogramu</w:t>
            </w:r>
          </w:p>
        </w:tc>
      </w:tr>
      <w:tr w:rsidR="00C2173A" w:rsidRPr="00D537F1" w14:paraId="0F290648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D5F2A65" w14:textId="77777777" w:rsidR="00C2173A" w:rsidRPr="00D537F1" w:rsidRDefault="00C2173A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B490F0" w14:textId="591DC831" w:rsidR="00C2173A" w:rsidRPr="005D03DB" w:rsidRDefault="00C2173A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Należy wskazać w 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>jakiej formie i w jaki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sposób zostanie zweryfikowane osiągnięcie efektów mikroprogramu. 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>P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>owinn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>y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>być one dopasowane do brzmienia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>czasowników operacyjnych. Jeżeli na etapie projektowania przewidziane są kryteria</w:t>
            </w:r>
            <w:r w:rsidR="006B5144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oceny efektów mikroprogramu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- należy je podać. </w:t>
            </w:r>
            <w:r w:rsidR="00AE0EA7" w:rsidRPr="005D03DB">
              <w:rPr>
                <w:rFonts w:cstheme="minorHAnsi"/>
                <w:i/>
                <w:iCs/>
                <w:sz w:val="16"/>
                <w:szCs w:val="16"/>
              </w:rPr>
              <w:lastRenderedPageBreak/>
              <w:t>Należy wskazać, czy walidacja prowadzona będzie na miejscu czy on-line oraz czy przed przystąpieniem do niej weryfikowana będzie tożsamość uczestnika</w:t>
            </w:r>
            <w:r w:rsidR="000A549E" w:rsidRPr="005D03DB">
              <w:rPr>
                <w:rFonts w:cstheme="minorHAnsi"/>
                <w:i/>
                <w:iCs/>
                <w:sz w:val="16"/>
                <w:szCs w:val="16"/>
              </w:rPr>
              <w:t>; można wybrać odpowiednią adekwatną konfigurację lub uzupełnić lub wskazać inne elementy opisu</w:t>
            </w:r>
          </w:p>
        </w:tc>
      </w:tr>
      <w:tr w:rsidR="00D537F1" w:rsidRPr="00D537F1" w14:paraId="362434A8" w14:textId="77777777" w:rsidTr="00D537F1">
        <w:trPr>
          <w:trHeight w:val="96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0B045FC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EB47C" w14:textId="77777777" w:rsidR="008B07F0" w:rsidRDefault="00005CA0" w:rsidP="0041648B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0388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ocena w trakcie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32535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53875">
              <w:rPr>
                <w:rFonts w:cstheme="minorHAnsi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projekt </w:t>
            </w:r>
            <w:r w:rsidR="00D53DC6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36494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praca pisemna </w:t>
            </w:r>
            <w:r w:rsidR="00D53DC6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99330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wywiad ewaluacyjny </w:t>
            </w:r>
            <w:r w:rsidR="00D53DC6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64617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egzamin </w:t>
            </w:r>
            <w:r w:rsidR="00D53DC6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038006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>test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</w:p>
          <w:p w14:paraId="18EBC1FF" w14:textId="6AB8AC39" w:rsidR="001A7F0F" w:rsidRDefault="00005CA0" w:rsidP="0041648B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446964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raport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05084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>sprawozdanie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1A7F0F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1239521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indywidualnie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64850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zespołowo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25883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>inne (jakie?)</w:t>
            </w:r>
            <w:r w:rsidR="001A7F0F">
              <w:rPr>
                <w:rFonts w:cstheme="minorHAnsi"/>
              </w:rPr>
              <w:t xml:space="preserve">: </w:t>
            </w:r>
            <w:r w:rsidR="008B07F0">
              <w:rPr>
                <w:rFonts w:cstheme="minorHAnsi"/>
              </w:rPr>
              <w:t>_</w:t>
            </w:r>
            <w:r w:rsidR="001A7F0F">
              <w:rPr>
                <w:rFonts w:cstheme="minorHAnsi"/>
              </w:rPr>
              <w:t>________________</w:t>
            </w:r>
          </w:p>
          <w:p w14:paraId="2CDD476D" w14:textId="49EA39C3" w:rsidR="001A7F0F" w:rsidRDefault="001A7F0F" w:rsidP="0041648B">
            <w:pPr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_____</w:t>
            </w:r>
          </w:p>
          <w:p w14:paraId="20159FDF" w14:textId="6C8E7148" w:rsidR="000A549E" w:rsidRDefault="000A549E" w:rsidP="0041648B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Kryteria oceny efektów</w:t>
            </w:r>
            <w:r>
              <w:rPr>
                <w:rFonts w:cstheme="minorHAnsi"/>
              </w:rPr>
              <w:t>: ______________________</w:t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  <w:t>_________________________________________</w:t>
            </w:r>
          </w:p>
          <w:p w14:paraId="19F9D877" w14:textId="77777777" w:rsidR="000A549E" w:rsidRDefault="000A549E" w:rsidP="000A549E">
            <w:pPr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_____</w:t>
            </w:r>
          </w:p>
          <w:p w14:paraId="5E7E9F03" w14:textId="6695E8EC" w:rsidR="0041648B" w:rsidRPr="004727B9" w:rsidRDefault="0041648B" w:rsidP="0041648B">
            <w:pPr>
              <w:rPr>
                <w:rFonts w:cstheme="minorHAnsi"/>
                <w:color w:val="7F7F7F" w:themeColor="text1" w:themeTint="80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Walidacja efektów mikroprogramu:</w:t>
            </w:r>
          </w:p>
          <w:p w14:paraId="772A4767" w14:textId="3CDD3765" w:rsidR="002D2447" w:rsidRDefault="00005CA0" w:rsidP="0041648B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9068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2F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1648B">
              <w:rPr>
                <w:rFonts w:cstheme="minorHAnsi"/>
              </w:rPr>
              <w:t xml:space="preserve"> </w:t>
            </w:r>
            <w:r w:rsidR="002D2447" w:rsidRPr="004727B9">
              <w:rPr>
                <w:rFonts w:cstheme="minorHAnsi"/>
                <w:color w:val="7F7F7F" w:themeColor="text1" w:themeTint="80"/>
              </w:rPr>
              <w:t xml:space="preserve">stacjonarnie </w:t>
            </w:r>
            <w:r w:rsidR="002D2447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4413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D2447">
              <w:rPr>
                <w:rFonts w:cstheme="minorHAnsi"/>
              </w:rPr>
              <w:t xml:space="preserve"> </w:t>
            </w:r>
            <w:r w:rsidR="002D2447" w:rsidRPr="004727B9">
              <w:rPr>
                <w:rFonts w:cstheme="minorHAnsi"/>
                <w:color w:val="7F7F7F" w:themeColor="text1" w:themeTint="80"/>
              </w:rPr>
              <w:t>z</w:t>
            </w:r>
            <w:r w:rsidR="002D2447">
              <w:rPr>
                <w:rFonts w:cstheme="minorHAnsi"/>
              </w:rPr>
              <w:t xml:space="preserve"> </w:t>
            </w:r>
            <w:r w:rsidR="002D2447" w:rsidRPr="004727B9">
              <w:rPr>
                <w:rFonts w:cstheme="minorHAnsi"/>
                <w:color w:val="7F7F7F" w:themeColor="text1" w:themeTint="80"/>
              </w:rPr>
              <w:t>wykorzystaniem środków komunikacji elektronicznej</w:t>
            </w:r>
            <w:r w:rsidR="002D2447">
              <w:rPr>
                <w:rFonts w:cstheme="minorHAnsi"/>
              </w:rPr>
              <w:t xml:space="preserve"> ___________</w:t>
            </w:r>
            <w:r w:rsidR="00934BE4">
              <w:rPr>
                <w:rFonts w:cstheme="minorHAnsi"/>
              </w:rPr>
              <w:t>___</w:t>
            </w:r>
            <w:r w:rsidR="002D2447">
              <w:rPr>
                <w:rFonts w:cstheme="minorHAnsi"/>
              </w:rPr>
              <w:t xml:space="preserve">________ </w:t>
            </w:r>
          </w:p>
          <w:p w14:paraId="5F8027C3" w14:textId="3A71C395" w:rsidR="0041648B" w:rsidRDefault="00005CA0" w:rsidP="0041648B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8845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2D2447" w:rsidRPr="004727B9">
              <w:rPr>
                <w:rFonts w:cstheme="minorHAnsi"/>
                <w:color w:val="7F7F7F" w:themeColor="text1" w:themeTint="80"/>
              </w:rPr>
              <w:t xml:space="preserve">w obecności osoby nadzorującej </w:t>
            </w:r>
            <w:r w:rsidR="002D2447">
              <w:rPr>
                <w:rFonts w:cstheme="minorHAnsi"/>
              </w:rPr>
              <w:t>/</w:t>
            </w:r>
            <w:r w:rsidR="008B07F0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20600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946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D2447">
              <w:rPr>
                <w:rFonts w:cstheme="minorHAnsi"/>
              </w:rPr>
              <w:t xml:space="preserve"> </w:t>
            </w:r>
            <w:r w:rsidR="002D2447" w:rsidRPr="004727B9">
              <w:rPr>
                <w:rFonts w:cstheme="minorHAnsi"/>
                <w:color w:val="7F7F7F" w:themeColor="text1" w:themeTint="80"/>
              </w:rPr>
              <w:t>bez nadzoru</w:t>
            </w:r>
            <w:r w:rsidR="002D2447">
              <w:rPr>
                <w:rFonts w:cstheme="minorHAnsi"/>
              </w:rPr>
              <w:t xml:space="preserve"> </w:t>
            </w:r>
          </w:p>
          <w:p w14:paraId="79A592B0" w14:textId="3D332E48" w:rsidR="002D2447" w:rsidRDefault="00005CA0" w:rsidP="0041648B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5502761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2F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z </w:t>
            </w:r>
            <w:r w:rsidR="002D2447" w:rsidRPr="004727B9">
              <w:rPr>
                <w:rFonts w:cstheme="minorHAnsi"/>
                <w:color w:val="7F7F7F" w:themeColor="text1" w:themeTint="80"/>
              </w:rPr>
              <w:t>potwierdzenie</w:t>
            </w:r>
            <w:r w:rsidR="00D53DC6" w:rsidRPr="004727B9">
              <w:rPr>
                <w:rFonts w:cstheme="minorHAnsi"/>
                <w:color w:val="7F7F7F" w:themeColor="text1" w:themeTint="80"/>
              </w:rPr>
              <w:t>m</w:t>
            </w:r>
            <w:r w:rsidR="002D2447" w:rsidRPr="004727B9">
              <w:rPr>
                <w:rFonts w:cstheme="minorHAnsi"/>
                <w:color w:val="7F7F7F" w:themeColor="text1" w:themeTint="80"/>
              </w:rPr>
              <w:t xml:space="preserve"> tożsamości </w:t>
            </w:r>
            <w:r w:rsidR="00D53DC6" w:rsidRPr="004727B9">
              <w:rPr>
                <w:rFonts w:cstheme="minorHAnsi"/>
                <w:color w:val="7F7F7F" w:themeColor="text1" w:themeTint="80"/>
              </w:rPr>
              <w:t>uczestnika</w:t>
            </w:r>
            <w:r w:rsidR="002D2447">
              <w:rPr>
                <w:rFonts w:cstheme="minorHAnsi"/>
              </w:rPr>
              <w:t>/</w:t>
            </w:r>
            <w:r w:rsidR="008B07F0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64176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D2447">
              <w:rPr>
                <w:rFonts w:cstheme="minorHAnsi"/>
              </w:rPr>
              <w:t xml:space="preserve">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bez konieczności </w:t>
            </w:r>
            <w:r w:rsidR="002D2447" w:rsidRPr="004727B9">
              <w:rPr>
                <w:rFonts w:cstheme="minorHAnsi"/>
                <w:color w:val="7F7F7F" w:themeColor="text1" w:themeTint="80"/>
              </w:rPr>
              <w:t>potwierdzeni</w:t>
            </w:r>
            <w:r w:rsidR="00D53DC6" w:rsidRPr="004727B9">
              <w:rPr>
                <w:rFonts w:cstheme="minorHAnsi"/>
                <w:color w:val="7F7F7F" w:themeColor="text1" w:themeTint="80"/>
              </w:rPr>
              <w:t>a</w:t>
            </w:r>
            <w:r w:rsidR="002D2447" w:rsidRPr="004727B9">
              <w:rPr>
                <w:rFonts w:cstheme="minorHAnsi"/>
                <w:color w:val="7F7F7F" w:themeColor="text1" w:themeTint="80"/>
              </w:rPr>
              <w:t xml:space="preserve"> tożsamości </w:t>
            </w:r>
            <w:r w:rsidR="00D53DC6" w:rsidRPr="004727B9">
              <w:rPr>
                <w:rFonts w:cstheme="minorHAnsi"/>
                <w:color w:val="7F7F7F" w:themeColor="text1" w:themeTint="80"/>
              </w:rPr>
              <w:t xml:space="preserve">uczestnika </w:t>
            </w:r>
          </w:p>
          <w:p w14:paraId="35621263" w14:textId="1DEE5B30" w:rsidR="002D2447" w:rsidRDefault="002D2447" w:rsidP="0041648B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Sposób potwierdzenia tożsamości</w:t>
            </w:r>
            <w:r>
              <w:rPr>
                <w:rFonts w:cstheme="minorHAnsi"/>
              </w:rPr>
              <w:t xml:space="preserve">: </w:t>
            </w:r>
            <w:r w:rsidR="008C42F3">
              <w:rPr>
                <w:rFonts w:cstheme="minorHAnsi"/>
              </w:rPr>
              <w:t>standardowo przyjęte dla zajęć studenckich</w:t>
            </w:r>
          </w:p>
          <w:p w14:paraId="0F2EE2EB" w14:textId="35ED25D1" w:rsidR="00800D0D" w:rsidRDefault="00800D0D" w:rsidP="0041648B">
            <w:pPr>
              <w:rPr>
                <w:rFonts w:cstheme="minorHAnsi"/>
              </w:rPr>
            </w:pPr>
            <w:r w:rsidRPr="00800D0D">
              <w:rPr>
                <w:rFonts w:cstheme="minorHAnsi"/>
                <w:color w:val="7F7F7F" w:themeColor="text1" w:themeTint="80"/>
              </w:rPr>
              <w:t>Przyjęta dla mikroprogramu skala oceny końcowej</w:t>
            </w:r>
            <w:r>
              <w:rPr>
                <w:rFonts w:cstheme="minorHAnsi"/>
              </w:rPr>
              <w:t>:</w:t>
            </w:r>
            <w:r w:rsidR="00D1603D">
              <w:rPr>
                <w:rFonts w:cstheme="minorHAnsi"/>
              </w:rPr>
              <w:t xml:space="preserve"> 2-5</w:t>
            </w:r>
            <w:r w:rsidR="00005CA0">
              <w:rPr>
                <w:rFonts w:cstheme="minorHAnsi"/>
              </w:rPr>
              <w:t>,</w:t>
            </w:r>
            <w:r w:rsidR="00D1603D">
              <w:rPr>
                <w:rFonts w:cstheme="minorHAnsi"/>
              </w:rPr>
              <w:t xml:space="preserve"> zgodnie z Regulaminem Studiów</w:t>
            </w:r>
            <w:r w:rsidR="008C42F3">
              <w:rPr>
                <w:rFonts w:cstheme="minorHAnsi"/>
              </w:rPr>
              <w:t xml:space="preserve"> SGGW</w:t>
            </w:r>
          </w:p>
          <w:p w14:paraId="5579A10C" w14:textId="75A42666" w:rsidR="002D2447" w:rsidRPr="0041648B" w:rsidRDefault="002D2447" w:rsidP="0041648B">
            <w:pPr>
              <w:rPr>
                <w:rFonts w:cstheme="minorHAnsi"/>
              </w:rPr>
            </w:pPr>
          </w:p>
        </w:tc>
      </w:tr>
      <w:tr w:rsidR="00F6798A" w:rsidRPr="00D537F1" w14:paraId="15265E0C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13F93B19" w14:textId="77777777" w:rsidR="00F6798A" w:rsidRPr="00D537F1" w:rsidRDefault="00F6798A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5CE0BB" w14:textId="3BAB0E28" w:rsidR="00F6798A" w:rsidRPr="00D537F1" w:rsidRDefault="007D0BFB" w:rsidP="00D82E8E">
            <w:pPr>
              <w:jc w:val="both"/>
              <w:rPr>
                <w:rFonts w:cstheme="minorHAnsi"/>
                <w:b/>
                <w:bCs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Aktywności</w:t>
            </w:r>
            <w:r w:rsidR="003F799A" w:rsidRPr="00D537F1">
              <w:rPr>
                <w:rFonts w:cstheme="minorHAnsi"/>
                <w:b/>
                <w:bCs/>
                <w:i/>
              </w:rPr>
              <w:t xml:space="preserve"> edukacyjne</w:t>
            </w:r>
            <w:r w:rsidR="00934BE4">
              <w:rPr>
                <w:rFonts w:cstheme="minorHAnsi"/>
                <w:b/>
                <w:bCs/>
                <w:i/>
              </w:rPr>
              <w:t xml:space="preserve"> i metody dydaktyczne</w:t>
            </w:r>
          </w:p>
        </w:tc>
      </w:tr>
      <w:tr w:rsidR="00F6798A" w:rsidRPr="00D537F1" w14:paraId="649ACC6E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AE028F8" w14:textId="77777777" w:rsidR="00F6798A" w:rsidRPr="00D537F1" w:rsidRDefault="00F6798A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90730E" w14:textId="67C0244D" w:rsidR="00F6798A" w:rsidRPr="005D03DB" w:rsidRDefault="007D0BFB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wskazać, rodzaje zajęć, miejsce ich realizacji (aula/laboratorium, stacjonarnie/zdalnie, inne/jakie), jeśli jest przewidywane - sposób i forma realizacji pracy własnej dla przygotowania do zajęć, etc. Należy wykazać również ich dopasowanie i spójność z efektami mikroprogramu</w:t>
            </w:r>
            <w:r w:rsidR="00253875" w:rsidRPr="005D03DB">
              <w:rPr>
                <w:rFonts w:cstheme="minorHAnsi"/>
                <w:i/>
                <w:iCs/>
                <w:sz w:val="16"/>
                <w:szCs w:val="16"/>
              </w:rPr>
              <w:t xml:space="preserve">; można wybrać odpowiednią adekwatną konfigurację </w:t>
            </w:r>
            <w:r w:rsidR="000A549E" w:rsidRPr="005D03DB">
              <w:rPr>
                <w:rFonts w:cstheme="minorHAnsi"/>
                <w:i/>
                <w:iCs/>
                <w:sz w:val="16"/>
                <w:szCs w:val="16"/>
              </w:rPr>
              <w:t>lub uzupełnić lub wskazać inne elementy opisu</w:t>
            </w:r>
          </w:p>
        </w:tc>
      </w:tr>
      <w:tr w:rsidR="00D537F1" w:rsidRPr="00D537F1" w14:paraId="07DFC2D8" w14:textId="77777777" w:rsidTr="000A549E">
        <w:trPr>
          <w:trHeight w:val="236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604EF11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2CA0F" w14:textId="1955DF8D" w:rsidR="00D537F1" w:rsidRDefault="001A7F0F" w:rsidP="001A7F0F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 xml:space="preserve">wykład </w:t>
            </w:r>
            <w:sdt>
              <w:sdtPr>
                <w:rPr>
                  <w:rFonts w:cstheme="minorHAnsi"/>
                  <w:sz w:val="20"/>
                  <w:szCs w:val="20"/>
                </w:rPr>
                <w:id w:val="-61344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A549E">
              <w:rPr>
                <w:rFonts w:cstheme="minorHAnsi"/>
              </w:rPr>
              <w:t xml:space="preserve"> </w:t>
            </w:r>
            <w:r w:rsidRPr="004727B9">
              <w:rPr>
                <w:rFonts w:cstheme="minorHAnsi"/>
                <w:color w:val="7F7F7F" w:themeColor="text1" w:themeTint="80"/>
              </w:rPr>
              <w:t xml:space="preserve">stacjonarny </w:t>
            </w:r>
            <w:r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29572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</w:t>
            </w:r>
            <w:r w:rsidRPr="004727B9">
              <w:rPr>
                <w:rFonts w:cstheme="minorHAnsi"/>
                <w:color w:val="7F7F7F" w:themeColor="text1" w:themeTint="80"/>
              </w:rPr>
              <w:t>zdalny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253875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94152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53875">
              <w:rPr>
                <w:rFonts w:cstheme="minorHAnsi"/>
              </w:rPr>
              <w:t xml:space="preserve"> 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mieszany </w:t>
            </w:r>
            <w:r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1549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4727B9">
              <w:rPr>
                <w:rFonts w:cstheme="minorHAnsi"/>
                <w:color w:val="7F7F7F" w:themeColor="text1" w:themeTint="80"/>
              </w:rPr>
              <w:t xml:space="preserve">tradycyjny </w:t>
            </w:r>
            <w:r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214183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4727B9">
              <w:rPr>
                <w:rFonts w:cstheme="minorHAnsi"/>
                <w:color w:val="7F7F7F" w:themeColor="text1" w:themeTint="80"/>
              </w:rPr>
              <w:t xml:space="preserve">problemowy </w:t>
            </w:r>
            <w:r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56871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34BE4">
              <w:rPr>
                <w:rFonts w:cstheme="minorHAnsi"/>
              </w:rPr>
              <w:t xml:space="preserve"> </w:t>
            </w:r>
            <w:r w:rsidR="00934BE4" w:rsidRPr="00D1603D">
              <w:rPr>
                <w:rFonts w:cstheme="minorHAnsi"/>
                <w:color w:val="7F7F7F" w:themeColor="text1" w:themeTint="80"/>
              </w:rPr>
              <w:t xml:space="preserve">konwersatoryjny </w:t>
            </w:r>
            <w:r w:rsidR="00934BE4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854805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</w:t>
            </w:r>
            <w:r w:rsidRPr="004727B9">
              <w:rPr>
                <w:rFonts w:cstheme="minorHAnsi"/>
                <w:color w:val="7F7F7F" w:themeColor="text1" w:themeTint="80"/>
              </w:rPr>
              <w:t>samodzielne przygotowanie z udostępnionych materiałów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(np. wykład asynchroniczny, film, inne) </w:t>
            </w:r>
            <w:r w:rsidR="00253875">
              <w:rPr>
                <w:rFonts w:cstheme="minorHAnsi"/>
              </w:rPr>
              <w:t>/</w:t>
            </w:r>
          </w:p>
          <w:p w14:paraId="49DB251F" w14:textId="76A535ED" w:rsidR="00934BE4" w:rsidRDefault="00005CA0" w:rsidP="00253875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57259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>zajęcia praktyczne stacjonarne</w:t>
            </w:r>
            <w:r w:rsidR="00934BE4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934BE4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54745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>zdalne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253875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4382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mieszane </w:t>
            </w:r>
            <w:r w:rsidR="00253875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-212468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laboratorium </w:t>
            </w:r>
            <w:r w:rsidR="001A7F0F">
              <w:rPr>
                <w:rFonts w:cstheme="minorHAnsi"/>
              </w:rPr>
              <w:t>/</w:t>
            </w:r>
            <w:r w:rsidR="008B07F0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49525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zajęcia terenowe </w:t>
            </w:r>
            <w:r w:rsidR="001A7F0F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br/>
            </w:r>
            <w:sdt>
              <w:sdtPr>
                <w:rPr>
                  <w:rFonts w:cstheme="minorHAnsi"/>
                  <w:sz w:val="20"/>
                  <w:szCs w:val="20"/>
                </w:rPr>
                <w:id w:val="146238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A7F0F">
              <w:rPr>
                <w:rFonts w:cstheme="minorHAnsi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zajęcia projektowe </w:t>
            </w:r>
            <w:r w:rsidR="00934BE4">
              <w:rPr>
                <w:rFonts w:cstheme="minorHAnsi"/>
              </w:rPr>
              <w:t>/</w:t>
            </w:r>
            <w:r w:rsidR="008B07F0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57485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 xml:space="preserve">indywidualne </w:t>
            </w:r>
            <w:r w:rsidR="001A7F0F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180187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A7F0F" w:rsidRPr="004727B9">
              <w:rPr>
                <w:rFonts w:cstheme="minorHAnsi"/>
                <w:color w:val="7F7F7F" w:themeColor="text1" w:themeTint="80"/>
              </w:rPr>
              <w:t>zespołowe</w:t>
            </w:r>
            <w:r w:rsidR="00934BE4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934BE4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55281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34BE4">
              <w:rPr>
                <w:rFonts w:cstheme="minorHAnsi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 xml:space="preserve">dyskusja </w:t>
            </w:r>
            <w:r w:rsidR="00934BE4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619990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34BE4">
              <w:rPr>
                <w:rFonts w:cstheme="minorHAnsi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 xml:space="preserve">gry symulacyjne </w:t>
            </w:r>
            <w:r w:rsidR="00934BE4">
              <w:rPr>
                <w:rFonts w:cstheme="minorHAnsi"/>
              </w:rPr>
              <w:t>/</w:t>
            </w:r>
            <w:r w:rsidR="00253875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83075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34BE4">
              <w:rPr>
                <w:rFonts w:cstheme="minorHAnsi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>studium przypadku</w:t>
            </w:r>
            <w:r w:rsidR="00253875" w:rsidRPr="004727B9">
              <w:rPr>
                <w:rFonts w:cstheme="minorHAnsi"/>
                <w:color w:val="7F7F7F" w:themeColor="text1" w:themeTint="80"/>
              </w:rPr>
              <w:t xml:space="preserve"> </w:t>
            </w:r>
            <w:r w:rsidR="00253875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387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 xml:space="preserve">obserwacja, pomiar </w:t>
            </w:r>
            <w:r w:rsidR="00934BE4">
              <w:rPr>
                <w:rFonts w:cstheme="minorHAnsi"/>
              </w:rPr>
              <w:t xml:space="preserve">/ </w:t>
            </w:r>
            <w:sdt>
              <w:sdtPr>
                <w:rPr>
                  <w:rFonts w:cstheme="minorHAnsi"/>
                  <w:sz w:val="20"/>
                  <w:szCs w:val="20"/>
                </w:rPr>
                <w:id w:val="178037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7F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B07F0" w:rsidRPr="00F3156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934BE4" w:rsidRPr="004727B9">
              <w:rPr>
                <w:rFonts w:cstheme="minorHAnsi"/>
                <w:color w:val="7F7F7F" w:themeColor="text1" w:themeTint="80"/>
              </w:rPr>
              <w:t>inne (jakie?)</w:t>
            </w:r>
            <w:r w:rsidR="00934BE4">
              <w:rPr>
                <w:rFonts w:cstheme="minorHAnsi"/>
              </w:rPr>
              <w:t xml:space="preserve">: </w:t>
            </w:r>
            <w:r w:rsidR="00253875">
              <w:rPr>
                <w:rFonts w:cstheme="minorHAnsi"/>
              </w:rPr>
              <w:t xml:space="preserve"> </w:t>
            </w:r>
            <w:r w:rsidR="00934BE4">
              <w:rPr>
                <w:rFonts w:cstheme="minorHAnsi"/>
              </w:rPr>
              <w:t>_______________________________________</w:t>
            </w:r>
          </w:p>
          <w:p w14:paraId="1CF9DAA6" w14:textId="77777777" w:rsidR="00934BE4" w:rsidRDefault="00934BE4" w:rsidP="00DE5E1C">
            <w:pPr>
              <w:rPr>
                <w:rFonts w:cstheme="minorHAnsi"/>
              </w:rPr>
            </w:pPr>
          </w:p>
          <w:p w14:paraId="6215344C" w14:textId="60DD8F89" w:rsidR="00934BE4" w:rsidRDefault="008B07F0" w:rsidP="00934BE4">
            <w:pPr>
              <w:rPr>
                <w:rFonts w:cstheme="minorHAnsi"/>
              </w:rPr>
            </w:pPr>
            <w:r w:rsidRPr="00B51288">
              <w:rPr>
                <w:rFonts w:cstheme="minorHAnsi"/>
                <w:color w:val="7F7F7F" w:themeColor="text1" w:themeTint="80"/>
              </w:rPr>
              <w:t>Dodatkowe,</w:t>
            </w:r>
            <w:r w:rsidR="00934BE4" w:rsidRPr="00B51288">
              <w:rPr>
                <w:rFonts w:cstheme="minorHAnsi"/>
                <w:color w:val="7F7F7F" w:themeColor="text1" w:themeTint="80"/>
              </w:rPr>
              <w:t xml:space="preserve"> własne elementy opisu</w:t>
            </w:r>
            <w:r w:rsidR="00934BE4">
              <w:rPr>
                <w:rFonts w:cstheme="minorHAnsi"/>
              </w:rPr>
              <w:t xml:space="preserve">: </w:t>
            </w:r>
          </w:p>
          <w:p w14:paraId="26543771" w14:textId="301C86A1" w:rsidR="00934BE4" w:rsidRPr="001A7F0F" w:rsidRDefault="00934BE4" w:rsidP="001A7F0F">
            <w:pPr>
              <w:rPr>
                <w:rFonts w:cstheme="minorHAnsi"/>
              </w:rPr>
            </w:pPr>
            <w:r>
              <w:rPr>
                <w:rFonts w:cstheme="minorHAnsi"/>
              </w:rPr>
              <w:t>___________________________________________________________________________________</w:t>
            </w:r>
          </w:p>
        </w:tc>
      </w:tr>
      <w:tr w:rsidR="00F6798A" w:rsidRPr="00D537F1" w14:paraId="40E5004B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090A3B38" w14:textId="77777777" w:rsidR="00F6798A" w:rsidRPr="00D537F1" w:rsidRDefault="00F6798A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8E9487" w14:textId="7E7C6C67" w:rsidR="00F6798A" w:rsidRPr="00D537F1" w:rsidRDefault="006B5144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 xml:space="preserve">Treści dla mikroprogramu </w:t>
            </w:r>
            <w:r w:rsidRPr="00D537F1">
              <w:rPr>
                <w:rFonts w:cstheme="minorHAnsi"/>
                <w:i/>
              </w:rPr>
              <w:t xml:space="preserve"> </w:t>
            </w:r>
          </w:p>
        </w:tc>
      </w:tr>
      <w:tr w:rsidR="00F6798A" w:rsidRPr="00D537F1" w14:paraId="0528D2AC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C4923C0" w14:textId="77777777" w:rsidR="00F6798A" w:rsidRPr="00D537F1" w:rsidRDefault="00F6798A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ED42D0" w14:textId="34936413" w:rsidR="003B7795" w:rsidRPr="005D03DB" w:rsidRDefault="006B5144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wymienić zagadnienia, zakresy, elementy zajęć, w tym również dla pracy własnej uczestnika, które są dopasowane do metod dydaktycznych i aktywności edukacyjnych oraz są spójne z formą i sposobem walidacji efektów mikroprogramu.</w:t>
            </w:r>
          </w:p>
        </w:tc>
      </w:tr>
      <w:tr w:rsidR="00D537F1" w:rsidRPr="00D537F1" w14:paraId="7A27E758" w14:textId="77777777" w:rsidTr="004E7700">
        <w:trPr>
          <w:trHeight w:val="1339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78830AD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01665" w14:textId="77777777" w:rsidR="00D537F1" w:rsidRPr="00D537F1" w:rsidRDefault="00D537F1" w:rsidP="00C73DBE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B525AC" w:rsidRPr="00D537F1" w14:paraId="5FF0DE53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395ED1E1" w14:textId="77777777" w:rsidR="00B525AC" w:rsidRPr="00D537F1" w:rsidRDefault="00B525AC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A682B4" w14:textId="6BC4F874" w:rsidR="00B525AC" w:rsidRPr="00D537F1" w:rsidRDefault="006B5144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Wymagania wstępne</w:t>
            </w:r>
            <w:r w:rsidRPr="00D537F1">
              <w:rPr>
                <w:rFonts w:cstheme="minorHAnsi"/>
                <w:i/>
              </w:rPr>
              <w:t xml:space="preserve"> </w:t>
            </w:r>
          </w:p>
        </w:tc>
      </w:tr>
      <w:tr w:rsidR="00B525AC" w:rsidRPr="00D537F1" w14:paraId="233D76D3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68DF310" w14:textId="77777777" w:rsidR="00B525AC" w:rsidRPr="00D537F1" w:rsidRDefault="00B525AC" w:rsidP="00D82E8E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B28FA4" w14:textId="1DF75562" w:rsidR="00B525AC" w:rsidRPr="005D03DB" w:rsidRDefault="006B5144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wskazać oczekiwania od kandydata, które pozwolą mu w zaplanowanym czasie trwania mikroprogramu na osiągniecie zaprojektowanych efektów albo wskazać niezbędne wymagania formalne (kryteria rekrutacyjne) jeśli mikroprogram adresowany jest do konkretnej grupy docelowej.</w:t>
            </w:r>
          </w:p>
        </w:tc>
      </w:tr>
      <w:tr w:rsidR="004E7700" w:rsidRPr="00D537F1" w14:paraId="4D47E441" w14:textId="77777777" w:rsidTr="005604DF">
        <w:trPr>
          <w:trHeight w:val="94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66B5FE3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A4BB9" w14:textId="77777777" w:rsidR="004E7700" w:rsidRPr="00D537F1" w:rsidRDefault="004E7700" w:rsidP="005604DF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4F5732" w:rsidRPr="00D537F1" w14:paraId="0F6502C8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73D300C8" w14:textId="77777777" w:rsidR="004F5732" w:rsidRPr="00D537F1" w:rsidRDefault="004F5732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D1E5AE" w14:textId="37FDD152" w:rsidR="004F5732" w:rsidRPr="00D537F1" w:rsidRDefault="004F5732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Godziny kontaktowe</w:t>
            </w:r>
            <w:r w:rsidR="000A549E">
              <w:rPr>
                <w:rFonts w:cstheme="minorHAnsi"/>
                <w:b/>
                <w:bCs/>
                <w:i/>
              </w:rPr>
              <w:t xml:space="preserve"> i przypisanie ECTS</w:t>
            </w:r>
          </w:p>
        </w:tc>
      </w:tr>
      <w:tr w:rsidR="004F5732" w:rsidRPr="00D537F1" w14:paraId="2CDE24D0" w14:textId="77777777" w:rsidTr="00D537F1">
        <w:trPr>
          <w:trHeight w:val="69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BC0CB8E" w14:textId="77777777" w:rsidR="004F5732" w:rsidRPr="00D537F1" w:rsidRDefault="004F5732" w:rsidP="00D82E8E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AEEB19" w14:textId="25A725D6" w:rsidR="004F5732" w:rsidRPr="005D03DB" w:rsidRDefault="004F5732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podać łączną liczbę godzin realizowanych z udziałem uczestnika mikroprogramu i prowadzącego zajęcia, w tym odrębnie godzin z wykorzystaniem technik kształcenia na odległość (synchronicznie).</w:t>
            </w:r>
          </w:p>
          <w:p w14:paraId="1E4DE1DA" w14:textId="7B1831A9" w:rsidR="004F5732" w:rsidRPr="005D03DB" w:rsidRDefault="004F5732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>Należy podać przewidywaną liczbę godzin pracy własnej uczestnika mikroprogramu, w tym - jeśli jest zaplanowana - z wykorzystaniem technik kształcenia na odległość (asynchronicznie).</w:t>
            </w:r>
          </w:p>
        </w:tc>
      </w:tr>
      <w:tr w:rsidR="00D537F1" w:rsidRPr="00D537F1" w14:paraId="167286BA" w14:textId="77777777" w:rsidTr="00D537F1">
        <w:trPr>
          <w:trHeight w:val="96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17A050D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4A4B1" w14:textId="66D8BEED" w:rsidR="000A549E" w:rsidRDefault="000A549E" w:rsidP="000A549E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Liczba godzin realizowanych w bezpośrednim kontakcie uczestnika i prowadzącego</w:t>
            </w:r>
            <w:r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 w:rsidR="00241033" w:rsidRPr="00241033">
              <w:rPr>
                <w:rFonts w:cstheme="minorHAnsi"/>
                <w:b/>
                <w:bCs/>
              </w:rPr>
              <w:t>45</w:t>
            </w:r>
            <w:r>
              <w:rPr>
                <w:rFonts w:cstheme="minorHAnsi"/>
              </w:rPr>
              <w:t xml:space="preserve"> ; </w:t>
            </w:r>
          </w:p>
          <w:p w14:paraId="61542CA9" w14:textId="62CF0651" w:rsidR="000A549E" w:rsidRDefault="000A549E" w:rsidP="000A549E">
            <w:pPr>
              <w:spacing w:line="360" w:lineRule="auto"/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w tym: stacjonarnie</w:t>
            </w:r>
            <w:r>
              <w:rPr>
                <w:rFonts w:cstheme="minorHAnsi"/>
              </w:rPr>
              <w:t xml:space="preserve">: ______, </w:t>
            </w:r>
            <w:r w:rsidRPr="004727B9">
              <w:rPr>
                <w:rFonts w:cstheme="minorHAnsi"/>
                <w:color w:val="7F7F7F" w:themeColor="text1" w:themeTint="80"/>
              </w:rPr>
              <w:t>zdalnie synchronicznie</w:t>
            </w:r>
            <w:r>
              <w:rPr>
                <w:rFonts w:cstheme="minorHAnsi"/>
              </w:rPr>
              <w:t>: ______.</w:t>
            </w:r>
          </w:p>
          <w:p w14:paraId="14082975" w14:textId="5165A81A" w:rsidR="000A549E" w:rsidRDefault="000A549E" w:rsidP="005D03DB">
            <w:pPr>
              <w:spacing w:line="360" w:lineRule="auto"/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Łączna liczba godzin pracy własnej uczestnika</w:t>
            </w:r>
            <w:r>
              <w:rPr>
                <w:rFonts w:cstheme="minorHAnsi"/>
              </w:rPr>
              <w:t xml:space="preserve">: ______ ; </w:t>
            </w:r>
            <w:r w:rsidRPr="004727B9">
              <w:rPr>
                <w:rFonts w:cstheme="minorHAnsi"/>
                <w:color w:val="7F7F7F" w:themeColor="text1" w:themeTint="80"/>
              </w:rPr>
              <w:t>w tym asynchroniczne formy zdalne</w:t>
            </w:r>
            <w:r>
              <w:rPr>
                <w:rFonts w:cstheme="minorHAnsi"/>
              </w:rPr>
              <w:t>: ______.</w:t>
            </w:r>
          </w:p>
          <w:p w14:paraId="41207D45" w14:textId="0E62D5F8" w:rsidR="000A549E" w:rsidRPr="000A549E" w:rsidRDefault="000A549E" w:rsidP="000A549E">
            <w:pPr>
              <w:rPr>
                <w:rFonts w:cstheme="minorHAnsi"/>
              </w:rPr>
            </w:pPr>
            <w:r w:rsidRPr="004727B9">
              <w:rPr>
                <w:rFonts w:cstheme="minorHAnsi"/>
                <w:color w:val="7F7F7F" w:themeColor="text1" w:themeTint="80"/>
              </w:rPr>
              <w:t>Sumaryczny nakład pracy uczestnika mikroprogramu</w:t>
            </w:r>
            <w:r>
              <w:rPr>
                <w:rFonts w:cstheme="minorHAnsi"/>
              </w:rPr>
              <w:t xml:space="preserve">: </w:t>
            </w:r>
            <w:r w:rsidR="00241033" w:rsidRPr="00241033">
              <w:rPr>
                <w:rFonts w:cstheme="minorHAnsi"/>
                <w:b/>
                <w:bCs/>
              </w:rPr>
              <w:t>75</w:t>
            </w:r>
          </w:p>
        </w:tc>
      </w:tr>
      <w:tr w:rsidR="00D82E8E" w:rsidRPr="00D537F1" w14:paraId="428A766B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61C898FB" w14:textId="77777777" w:rsidR="00D82E8E" w:rsidRPr="00D537F1" w:rsidRDefault="00D82E8E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A1BADC" w14:textId="1027D1C9" w:rsidR="00D82E8E" w:rsidRPr="00D537F1" w:rsidRDefault="00D82E8E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Czynniki potencjalnie szkodliwe i niebezpieczne</w:t>
            </w:r>
          </w:p>
        </w:tc>
      </w:tr>
      <w:tr w:rsidR="004E7700" w:rsidRPr="00D537F1" w14:paraId="4601D71B" w14:textId="77777777" w:rsidTr="005604DF">
        <w:trPr>
          <w:trHeight w:val="94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A0C689B" w14:textId="77777777" w:rsidR="004E7700" w:rsidRPr="00D537F1" w:rsidRDefault="004E7700" w:rsidP="005604DF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5D7BB" w14:textId="77777777" w:rsidR="004E7700" w:rsidRPr="00D537F1" w:rsidRDefault="004E7700" w:rsidP="005604DF">
            <w:pPr>
              <w:pStyle w:val="Akapitzlist"/>
              <w:numPr>
                <w:ilvl w:val="0"/>
                <w:numId w:val="10"/>
              </w:numPr>
              <w:ind w:left="102" w:hanging="142"/>
              <w:rPr>
                <w:rFonts w:cstheme="minorHAnsi"/>
              </w:rPr>
            </w:pPr>
          </w:p>
        </w:tc>
      </w:tr>
      <w:tr w:rsidR="00D82E8E" w:rsidRPr="00D537F1" w14:paraId="3F6E7668" w14:textId="77777777" w:rsidTr="00D537F1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3365F316" w14:textId="77777777" w:rsidR="00D82E8E" w:rsidRPr="00D537F1" w:rsidRDefault="00D82E8E" w:rsidP="00D82E8E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2B5BD2" w14:textId="73EBE0DA" w:rsidR="00D82E8E" w:rsidRPr="00D537F1" w:rsidRDefault="00D82E8E" w:rsidP="00D82E8E">
            <w:pPr>
              <w:jc w:val="both"/>
              <w:rPr>
                <w:rFonts w:cstheme="minorHAnsi"/>
                <w:i/>
              </w:rPr>
            </w:pPr>
            <w:r w:rsidRPr="00D537F1">
              <w:rPr>
                <w:rFonts w:cstheme="minorHAnsi"/>
                <w:b/>
                <w:bCs/>
                <w:i/>
              </w:rPr>
              <w:t>Ocena konkurencji zewnętrznej</w:t>
            </w:r>
          </w:p>
        </w:tc>
      </w:tr>
      <w:tr w:rsidR="00F6798A" w:rsidRPr="00D537F1" w14:paraId="65B8165D" w14:textId="77777777" w:rsidTr="00D537F1">
        <w:trPr>
          <w:trHeight w:val="361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FA73563" w14:textId="77777777" w:rsidR="00F6798A" w:rsidRPr="00D537F1" w:rsidRDefault="00F6798A" w:rsidP="00D82E8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B7E423" w14:textId="46B658BA" w:rsidR="00F6798A" w:rsidRPr="005D03DB" w:rsidRDefault="00F6798A" w:rsidP="005D03DB">
            <w:pPr>
              <w:spacing w:line="216" w:lineRule="auto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Wskazanie podobnych obszarowo </w:t>
            </w:r>
            <w:r w:rsidR="00D82E8E" w:rsidRPr="005D03DB">
              <w:rPr>
                <w:rFonts w:cstheme="minorHAnsi"/>
                <w:i/>
                <w:iCs/>
                <w:sz w:val="16"/>
                <w:szCs w:val="16"/>
              </w:rPr>
              <w:t>mikroprogramów</w:t>
            </w:r>
            <w:r w:rsidRPr="005D03DB">
              <w:rPr>
                <w:rFonts w:cstheme="minorHAnsi"/>
                <w:i/>
                <w:iCs/>
                <w:sz w:val="16"/>
                <w:szCs w:val="16"/>
              </w:rPr>
              <w:t xml:space="preserve"> i/lub kursów oferowanych przez inne uczelnie i przedsiębiorstwa.</w:t>
            </w:r>
          </w:p>
        </w:tc>
      </w:tr>
      <w:tr w:rsidR="00D537F1" w:rsidRPr="00D537F1" w14:paraId="064A858F" w14:textId="77777777" w:rsidTr="005D03DB">
        <w:trPr>
          <w:trHeight w:val="822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7AF1B4E" w14:textId="77777777" w:rsidR="00D537F1" w:rsidRPr="00D537F1" w:rsidRDefault="00D537F1" w:rsidP="00C73DBE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733C9" w14:textId="32D84C4C" w:rsidR="00D537F1" w:rsidRPr="003068E0" w:rsidRDefault="008C42F3" w:rsidP="008C42F3">
            <w:pPr>
              <w:pStyle w:val="Akapitzlist"/>
              <w:ind w:left="102"/>
              <w:rPr>
                <w:rFonts w:cstheme="minorHAnsi"/>
                <w:b/>
                <w:bCs/>
              </w:rPr>
            </w:pPr>
            <w:r w:rsidRPr="003068E0">
              <w:rPr>
                <w:rFonts w:cstheme="minorHAnsi"/>
                <w:b/>
                <w:bCs/>
              </w:rPr>
              <w:t>NIE DOTYCZY</w:t>
            </w:r>
          </w:p>
        </w:tc>
      </w:tr>
      <w:tr w:rsidR="00307E72" w:rsidRPr="00D537F1" w14:paraId="2F409ADD" w14:textId="77777777" w:rsidTr="007B2BD8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left w:w="28" w:type="dxa"/>
              <w:right w:w="28" w:type="dxa"/>
            </w:tcMar>
            <w:vAlign w:val="center"/>
          </w:tcPr>
          <w:p w14:paraId="2CD52535" w14:textId="77777777" w:rsidR="00307E72" w:rsidRPr="00D537F1" w:rsidRDefault="00307E72" w:rsidP="007B2BD8">
            <w:pPr>
              <w:pStyle w:val="Akapitzlist"/>
              <w:numPr>
                <w:ilvl w:val="0"/>
                <w:numId w:val="9"/>
              </w:numPr>
              <w:ind w:left="-133" w:right="-112" w:firstLine="8"/>
              <w:jc w:val="right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0126F8" w14:textId="1476AA90" w:rsidR="00307E72" w:rsidRPr="00D537F1" w:rsidRDefault="00307E72" w:rsidP="007B2BD8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b/>
                <w:bCs/>
                <w:i/>
              </w:rPr>
              <w:t>Jednostka prowadząca mikroprogram</w:t>
            </w:r>
          </w:p>
        </w:tc>
      </w:tr>
      <w:tr w:rsidR="00307E72" w:rsidRPr="00D537F1" w14:paraId="069770F4" w14:textId="77777777" w:rsidTr="00307E72">
        <w:trPr>
          <w:trHeight w:val="48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4C83AE" w14:textId="77777777" w:rsidR="00307E72" w:rsidRPr="00D537F1" w:rsidRDefault="00307E72" w:rsidP="00307E72">
            <w:pPr>
              <w:ind w:left="288" w:right="-112"/>
              <w:rPr>
                <w:rFonts w:cstheme="minorHAnsi"/>
              </w:rPr>
            </w:pPr>
          </w:p>
        </w:tc>
        <w:tc>
          <w:tcPr>
            <w:tcW w:w="949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49AE7" w14:textId="564C2C15" w:rsidR="00307E72" w:rsidRPr="00307E72" w:rsidRDefault="00307E72" w:rsidP="00307E72">
            <w:pPr>
              <w:ind w:left="-40"/>
              <w:rPr>
                <w:rFonts w:cstheme="minorHAnsi"/>
              </w:rPr>
            </w:pPr>
            <w:r>
              <w:rPr>
                <w:rFonts w:cstheme="minorHAnsi"/>
              </w:rPr>
              <w:t>Wydział ___________</w:t>
            </w:r>
          </w:p>
        </w:tc>
      </w:tr>
      <w:tr w:rsidR="00290FD8" w:rsidRPr="00D537F1" w14:paraId="02CC0C3F" w14:textId="77777777" w:rsidTr="00290FD8">
        <w:trPr>
          <w:trHeight w:val="281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4706DDAA" w14:textId="77777777" w:rsidR="00290FD8" w:rsidRPr="00D537F1" w:rsidRDefault="00290FD8" w:rsidP="00290FD8">
            <w:pPr>
              <w:ind w:left="288" w:right="-112"/>
              <w:jc w:val="right"/>
              <w:rPr>
                <w:rFonts w:cstheme="minorHAnsi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6D728C09" w14:textId="5C2CD78B" w:rsidR="00290FD8" w:rsidRPr="00D537F1" w:rsidRDefault="00290FD8" w:rsidP="00290FD8">
            <w:pPr>
              <w:jc w:val="right"/>
              <w:rPr>
                <w:rFonts w:cstheme="minorHAnsi"/>
              </w:rPr>
            </w:pPr>
            <w:r w:rsidRPr="00D537F1">
              <w:rPr>
                <w:rFonts w:cstheme="minorHAnsi"/>
                <w:i/>
                <w:iCs/>
                <w:sz w:val="18"/>
                <w:szCs w:val="18"/>
              </w:rPr>
              <w:t>Data, Podpis pomysłodawcy</w:t>
            </w:r>
            <w:r>
              <w:rPr>
                <w:rFonts w:cstheme="minorHAnsi"/>
                <w:i/>
                <w:iCs/>
                <w:sz w:val="18"/>
                <w:szCs w:val="18"/>
              </w:rPr>
              <w:t>:</w:t>
            </w:r>
          </w:p>
        </w:tc>
        <w:tc>
          <w:tcPr>
            <w:tcW w:w="4949" w:type="dxa"/>
            <w:vAlign w:val="center"/>
          </w:tcPr>
          <w:p w14:paraId="5E7327D5" w14:textId="77777777" w:rsidR="00290FD8" w:rsidRPr="00D537F1" w:rsidRDefault="00290FD8" w:rsidP="00290FD8">
            <w:pPr>
              <w:rPr>
                <w:rFonts w:cstheme="minorHAnsi"/>
              </w:rPr>
            </w:pPr>
          </w:p>
        </w:tc>
      </w:tr>
      <w:tr w:rsidR="00290FD8" w:rsidRPr="00D537F1" w14:paraId="0BE710B9" w14:textId="77777777" w:rsidTr="00290FD8">
        <w:trPr>
          <w:trHeight w:val="215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68FE75A5" w14:textId="77777777" w:rsidR="00290FD8" w:rsidRPr="00D537F1" w:rsidRDefault="00290FD8" w:rsidP="00290FD8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04F433F5" w14:textId="77777777" w:rsidR="00290FD8" w:rsidRPr="00D537F1" w:rsidRDefault="00290FD8" w:rsidP="00290FD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49" w:type="dxa"/>
            <w:tcBorders>
              <w:bottom w:val="single" w:sz="4" w:space="0" w:color="auto"/>
            </w:tcBorders>
            <w:vAlign w:val="center"/>
          </w:tcPr>
          <w:p w14:paraId="2779EF89" w14:textId="03EE286C" w:rsidR="00290FD8" w:rsidRPr="00D537F1" w:rsidRDefault="00290FD8" w:rsidP="00290FD8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9C137A" w:rsidRPr="00D537F1" w14:paraId="551A1587" w14:textId="77777777" w:rsidTr="002D13F6">
        <w:trPr>
          <w:trHeight w:val="215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04121B5B" w14:textId="77777777" w:rsidR="009C137A" w:rsidRPr="00D537F1" w:rsidRDefault="009C137A" w:rsidP="002D13F6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45B01B32" w14:textId="77777777" w:rsidR="009C137A" w:rsidRPr="00D537F1" w:rsidRDefault="009C137A" w:rsidP="002D13F6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49" w:type="dxa"/>
            <w:tcBorders>
              <w:top w:val="single" w:sz="4" w:space="0" w:color="auto"/>
            </w:tcBorders>
            <w:vAlign w:val="center"/>
          </w:tcPr>
          <w:p w14:paraId="10101C4B" w14:textId="77777777" w:rsidR="009C137A" w:rsidRPr="00D537F1" w:rsidRDefault="009C137A" w:rsidP="002D13F6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9C137A" w:rsidRPr="00D537F1" w14:paraId="6B836D4F" w14:textId="77777777" w:rsidTr="002D13F6">
        <w:trPr>
          <w:trHeight w:val="215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64B8C34B" w14:textId="77777777" w:rsidR="009C137A" w:rsidRPr="00D537F1" w:rsidRDefault="009C137A" w:rsidP="002D13F6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1F28F9A0" w14:textId="65D09A11" w:rsidR="009C137A" w:rsidRPr="00D537F1" w:rsidRDefault="009C137A" w:rsidP="002D13F6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49" w:type="dxa"/>
            <w:tcBorders>
              <w:bottom w:val="single" w:sz="4" w:space="0" w:color="auto"/>
            </w:tcBorders>
            <w:vAlign w:val="center"/>
          </w:tcPr>
          <w:p w14:paraId="01FD3FC1" w14:textId="77777777" w:rsidR="009C137A" w:rsidRPr="00D537F1" w:rsidRDefault="009C137A" w:rsidP="002D13F6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290FD8" w:rsidRPr="00D537F1" w14:paraId="4A52E081" w14:textId="77777777" w:rsidTr="00290FD8">
        <w:trPr>
          <w:trHeight w:val="215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64AFBDA0" w14:textId="77777777" w:rsidR="00290FD8" w:rsidRPr="00D537F1" w:rsidRDefault="00290FD8" w:rsidP="00290FD8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450A910B" w14:textId="77777777" w:rsidR="00290FD8" w:rsidRPr="00D537F1" w:rsidRDefault="00290FD8" w:rsidP="00290FD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49" w:type="dxa"/>
            <w:tcBorders>
              <w:top w:val="single" w:sz="4" w:space="0" w:color="auto"/>
            </w:tcBorders>
            <w:vAlign w:val="center"/>
          </w:tcPr>
          <w:p w14:paraId="416B3EBE" w14:textId="77777777" w:rsidR="00290FD8" w:rsidRPr="00D537F1" w:rsidRDefault="00290FD8" w:rsidP="00290FD8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290FD8" w:rsidRPr="00D537F1" w14:paraId="2DAD7A95" w14:textId="77777777" w:rsidTr="00290FD8">
        <w:trPr>
          <w:trHeight w:val="215"/>
        </w:trPr>
        <w:tc>
          <w:tcPr>
            <w:tcW w:w="284" w:type="dxa"/>
            <w:tcMar>
              <w:left w:w="28" w:type="dxa"/>
              <w:right w:w="28" w:type="dxa"/>
            </w:tcMar>
            <w:vAlign w:val="center"/>
          </w:tcPr>
          <w:p w14:paraId="096E15C4" w14:textId="77777777" w:rsidR="00290FD8" w:rsidRPr="00D537F1" w:rsidRDefault="00290FD8" w:rsidP="00290FD8">
            <w:pPr>
              <w:ind w:left="288" w:right="-112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48" w:type="dxa"/>
            <w:gridSpan w:val="2"/>
            <w:vAlign w:val="center"/>
          </w:tcPr>
          <w:p w14:paraId="5F45AE22" w14:textId="77CBFDB5" w:rsidR="00290FD8" w:rsidRPr="00D537F1" w:rsidRDefault="009C137A" w:rsidP="00290FD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oordynator mikroprogramu</w:t>
            </w:r>
            <w:r w:rsidR="00290FD8">
              <w:rPr>
                <w:rFonts w:cstheme="minorHAnsi"/>
                <w:sz w:val="18"/>
                <w:szCs w:val="18"/>
              </w:rPr>
              <w:t>:</w:t>
            </w:r>
          </w:p>
        </w:tc>
        <w:tc>
          <w:tcPr>
            <w:tcW w:w="4949" w:type="dxa"/>
            <w:tcBorders>
              <w:bottom w:val="single" w:sz="4" w:space="0" w:color="auto"/>
            </w:tcBorders>
            <w:vAlign w:val="center"/>
          </w:tcPr>
          <w:p w14:paraId="0F363575" w14:textId="77777777" w:rsidR="00290FD8" w:rsidRPr="00D537F1" w:rsidRDefault="00290FD8" w:rsidP="00290FD8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</w:tbl>
    <w:p w14:paraId="6D367286" w14:textId="77777777" w:rsidR="00BD318B" w:rsidRPr="00D537F1" w:rsidRDefault="00BD318B" w:rsidP="00D537F1">
      <w:pPr>
        <w:spacing w:after="0" w:line="240" w:lineRule="auto"/>
        <w:rPr>
          <w:rFonts w:cstheme="minorHAnsi"/>
        </w:rPr>
      </w:pPr>
    </w:p>
    <w:sectPr w:rsidR="00BD318B" w:rsidRPr="00D537F1" w:rsidSect="00D537F1">
      <w:footerReference w:type="default" r:id="rId8"/>
      <w:pgSz w:w="11906" w:h="16838"/>
      <w:pgMar w:top="851" w:right="1133" w:bottom="709" w:left="1134" w:header="70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3D662" w14:textId="77777777" w:rsidR="00730E6A" w:rsidRDefault="00730E6A" w:rsidP="001D7328">
      <w:pPr>
        <w:spacing w:after="0" w:line="240" w:lineRule="auto"/>
      </w:pPr>
      <w:r>
        <w:separator/>
      </w:r>
    </w:p>
  </w:endnote>
  <w:endnote w:type="continuationSeparator" w:id="0">
    <w:p w14:paraId="29615600" w14:textId="77777777" w:rsidR="00730E6A" w:rsidRDefault="00730E6A" w:rsidP="001D7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GGW Sans Condensed">
    <w:panose1 w:val="00000800000000000000"/>
    <w:charset w:val="00"/>
    <w:family w:val="modern"/>
    <w:notTrueType/>
    <w:pitch w:val="variable"/>
    <w:sig w:usb0="20000287" w:usb1="00000000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0942599"/>
      <w:docPartObj>
        <w:docPartGallery w:val="Page Numbers (Bottom of Page)"/>
        <w:docPartUnique/>
      </w:docPartObj>
    </w:sdtPr>
    <w:sdtEndPr/>
    <w:sdtContent>
      <w:p w14:paraId="1DAC0A93" w14:textId="77777777" w:rsidR="001D7328" w:rsidRDefault="003A3FED">
        <w:pPr>
          <w:pStyle w:val="Stopka"/>
          <w:jc w:val="right"/>
        </w:pPr>
        <w:r>
          <w:fldChar w:fldCharType="begin"/>
        </w:r>
        <w:r w:rsidR="001D7328">
          <w:instrText>PAGE   \* MERGEFORMAT</w:instrText>
        </w:r>
        <w:r>
          <w:fldChar w:fldCharType="separate"/>
        </w:r>
        <w:r w:rsidR="004E2EB5">
          <w:rPr>
            <w:noProof/>
          </w:rPr>
          <w:t>5</w:t>
        </w:r>
        <w:r>
          <w:fldChar w:fldCharType="end"/>
        </w:r>
      </w:p>
    </w:sdtContent>
  </w:sdt>
  <w:p w14:paraId="6C1E5B3A" w14:textId="77777777" w:rsidR="001D7328" w:rsidRDefault="001D732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4BC4D" w14:textId="77777777" w:rsidR="00730E6A" w:rsidRDefault="00730E6A" w:rsidP="001D7328">
      <w:pPr>
        <w:spacing w:after="0" w:line="240" w:lineRule="auto"/>
      </w:pPr>
      <w:r>
        <w:separator/>
      </w:r>
    </w:p>
  </w:footnote>
  <w:footnote w:type="continuationSeparator" w:id="0">
    <w:p w14:paraId="579E1D2A" w14:textId="77777777" w:rsidR="00730E6A" w:rsidRDefault="00730E6A" w:rsidP="001D73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7DF7"/>
    <w:multiLevelType w:val="multilevel"/>
    <w:tmpl w:val="414A2FA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1269A5"/>
    <w:multiLevelType w:val="hybridMultilevel"/>
    <w:tmpl w:val="7B90BBF4"/>
    <w:lvl w:ilvl="0" w:tplc="AC26D76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B37E9"/>
    <w:multiLevelType w:val="multilevel"/>
    <w:tmpl w:val="0882AE32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F03847"/>
    <w:multiLevelType w:val="hybridMultilevel"/>
    <w:tmpl w:val="8CBC7BCE"/>
    <w:lvl w:ilvl="0" w:tplc="3FF885C6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4C4688"/>
    <w:multiLevelType w:val="hybridMultilevel"/>
    <w:tmpl w:val="CE5056F2"/>
    <w:lvl w:ilvl="0" w:tplc="A8007F36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3361CB"/>
    <w:multiLevelType w:val="hybridMultilevel"/>
    <w:tmpl w:val="2E2E04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5280C"/>
    <w:multiLevelType w:val="hybridMultilevel"/>
    <w:tmpl w:val="BD46B9FE"/>
    <w:lvl w:ilvl="0" w:tplc="FF40C1FE">
      <w:start w:val="1"/>
      <w:numFmt w:val="decimal"/>
      <w:lvlText w:val="%1"/>
      <w:lvlJc w:val="right"/>
      <w:pPr>
        <w:ind w:left="602" w:hanging="314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8112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3B35C9B"/>
    <w:multiLevelType w:val="hybridMultilevel"/>
    <w:tmpl w:val="E44CFD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30F87"/>
    <w:multiLevelType w:val="hybridMultilevel"/>
    <w:tmpl w:val="2C785F30"/>
    <w:lvl w:ilvl="0" w:tplc="3FF885C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AA7D16"/>
    <w:multiLevelType w:val="hybridMultilevel"/>
    <w:tmpl w:val="EB0E25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A3539A3"/>
    <w:multiLevelType w:val="hybridMultilevel"/>
    <w:tmpl w:val="E3828A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34F24"/>
    <w:multiLevelType w:val="multilevel"/>
    <w:tmpl w:val="0882AE32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61A2798"/>
    <w:multiLevelType w:val="hybridMultilevel"/>
    <w:tmpl w:val="6C1E2A9A"/>
    <w:lvl w:ilvl="0" w:tplc="AC26D76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A0E3978"/>
    <w:multiLevelType w:val="hybridMultilevel"/>
    <w:tmpl w:val="EC9CD33C"/>
    <w:lvl w:ilvl="0" w:tplc="51E638F8">
      <w:start w:val="1"/>
      <w:numFmt w:val="decimal"/>
      <w:lvlText w:val="%1"/>
      <w:lvlJc w:val="right"/>
      <w:pPr>
        <w:ind w:left="602" w:hanging="314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916584"/>
    <w:multiLevelType w:val="hybridMultilevel"/>
    <w:tmpl w:val="A92EF174"/>
    <w:lvl w:ilvl="0" w:tplc="3FF885C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10"/>
  </w:num>
  <w:num w:numId="5">
    <w:abstractNumId w:val="12"/>
  </w:num>
  <w:num w:numId="6">
    <w:abstractNumId w:val="13"/>
  </w:num>
  <w:num w:numId="7">
    <w:abstractNumId w:val="1"/>
  </w:num>
  <w:num w:numId="8">
    <w:abstractNumId w:val="0"/>
  </w:num>
  <w:num w:numId="9">
    <w:abstractNumId w:val="14"/>
  </w:num>
  <w:num w:numId="10">
    <w:abstractNumId w:val="4"/>
  </w:num>
  <w:num w:numId="11">
    <w:abstractNumId w:val="3"/>
  </w:num>
  <w:num w:numId="12">
    <w:abstractNumId w:val="9"/>
  </w:num>
  <w:num w:numId="13">
    <w:abstractNumId w:val="6"/>
  </w:num>
  <w:num w:numId="14">
    <w:abstractNumId w:val="15"/>
  </w:num>
  <w:num w:numId="15">
    <w:abstractNumId w:val="1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08"/>
  <w:hyphenationZone w:val="425"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NTcxMzSztDS0NDNX0lEKTi0uzszPAykwrAUAkXZm3CwAAAA="/>
  </w:docVars>
  <w:rsids>
    <w:rsidRoot w:val="008771E9"/>
    <w:rsid w:val="00005CA0"/>
    <w:rsid w:val="00040BE0"/>
    <w:rsid w:val="00052E06"/>
    <w:rsid w:val="000551FF"/>
    <w:rsid w:val="00067351"/>
    <w:rsid w:val="00070C04"/>
    <w:rsid w:val="00096DCB"/>
    <w:rsid w:val="000A549E"/>
    <w:rsid w:val="000B6138"/>
    <w:rsid w:val="000D3656"/>
    <w:rsid w:val="000F3B06"/>
    <w:rsid w:val="00103466"/>
    <w:rsid w:val="00111CEC"/>
    <w:rsid w:val="00123AA1"/>
    <w:rsid w:val="00141AE0"/>
    <w:rsid w:val="0015281D"/>
    <w:rsid w:val="00153A16"/>
    <w:rsid w:val="00162952"/>
    <w:rsid w:val="0017113E"/>
    <w:rsid w:val="001778FC"/>
    <w:rsid w:val="00182D4E"/>
    <w:rsid w:val="001A7F0F"/>
    <w:rsid w:val="001D4F2B"/>
    <w:rsid w:val="001D7328"/>
    <w:rsid w:val="001E0AD6"/>
    <w:rsid w:val="00241033"/>
    <w:rsid w:val="00253875"/>
    <w:rsid w:val="00255A90"/>
    <w:rsid w:val="00261690"/>
    <w:rsid w:val="002665A6"/>
    <w:rsid w:val="0027342F"/>
    <w:rsid w:val="00275936"/>
    <w:rsid w:val="00277424"/>
    <w:rsid w:val="00281591"/>
    <w:rsid w:val="00290FD8"/>
    <w:rsid w:val="002C0647"/>
    <w:rsid w:val="002D2447"/>
    <w:rsid w:val="002F4A71"/>
    <w:rsid w:val="0030088E"/>
    <w:rsid w:val="003068E0"/>
    <w:rsid w:val="00307E72"/>
    <w:rsid w:val="00307F43"/>
    <w:rsid w:val="00341714"/>
    <w:rsid w:val="0034357A"/>
    <w:rsid w:val="00363076"/>
    <w:rsid w:val="00396885"/>
    <w:rsid w:val="003A3FED"/>
    <w:rsid w:val="003B7795"/>
    <w:rsid w:val="003C4C69"/>
    <w:rsid w:val="003F799A"/>
    <w:rsid w:val="00400516"/>
    <w:rsid w:val="00403FBC"/>
    <w:rsid w:val="0041648B"/>
    <w:rsid w:val="00436F07"/>
    <w:rsid w:val="00443880"/>
    <w:rsid w:val="004727B9"/>
    <w:rsid w:val="0049014C"/>
    <w:rsid w:val="004B0D71"/>
    <w:rsid w:val="004B2900"/>
    <w:rsid w:val="004B7234"/>
    <w:rsid w:val="004D423D"/>
    <w:rsid w:val="004E2EB5"/>
    <w:rsid w:val="004E7700"/>
    <w:rsid w:val="004F5732"/>
    <w:rsid w:val="00515CB7"/>
    <w:rsid w:val="005520DF"/>
    <w:rsid w:val="005647EA"/>
    <w:rsid w:val="0056775F"/>
    <w:rsid w:val="00577C59"/>
    <w:rsid w:val="005A2AE2"/>
    <w:rsid w:val="005B1322"/>
    <w:rsid w:val="005D03DB"/>
    <w:rsid w:val="005D1C6E"/>
    <w:rsid w:val="005D59FC"/>
    <w:rsid w:val="00606791"/>
    <w:rsid w:val="0061239D"/>
    <w:rsid w:val="00635131"/>
    <w:rsid w:val="006A112C"/>
    <w:rsid w:val="006B5144"/>
    <w:rsid w:val="006F3281"/>
    <w:rsid w:val="0070496B"/>
    <w:rsid w:val="00713B06"/>
    <w:rsid w:val="00716419"/>
    <w:rsid w:val="00730E6A"/>
    <w:rsid w:val="007504B0"/>
    <w:rsid w:val="00785133"/>
    <w:rsid w:val="007A7801"/>
    <w:rsid w:val="007C13D9"/>
    <w:rsid w:val="007C35B7"/>
    <w:rsid w:val="007D0BFB"/>
    <w:rsid w:val="007E3654"/>
    <w:rsid w:val="007E7219"/>
    <w:rsid w:val="007F7EB5"/>
    <w:rsid w:val="007F7EC2"/>
    <w:rsid w:val="00800D0D"/>
    <w:rsid w:val="00807AD9"/>
    <w:rsid w:val="0081200C"/>
    <w:rsid w:val="008219E1"/>
    <w:rsid w:val="00831CDF"/>
    <w:rsid w:val="00870786"/>
    <w:rsid w:val="008771E9"/>
    <w:rsid w:val="00892F2A"/>
    <w:rsid w:val="008B07F0"/>
    <w:rsid w:val="008C42F3"/>
    <w:rsid w:val="008D5D91"/>
    <w:rsid w:val="00905EF6"/>
    <w:rsid w:val="009074FF"/>
    <w:rsid w:val="009164A7"/>
    <w:rsid w:val="00934BE4"/>
    <w:rsid w:val="00946F2E"/>
    <w:rsid w:val="00983C55"/>
    <w:rsid w:val="0098417C"/>
    <w:rsid w:val="00987E36"/>
    <w:rsid w:val="00990E82"/>
    <w:rsid w:val="00993CBD"/>
    <w:rsid w:val="009B3164"/>
    <w:rsid w:val="009C137A"/>
    <w:rsid w:val="009C37AC"/>
    <w:rsid w:val="009E0946"/>
    <w:rsid w:val="009E1D99"/>
    <w:rsid w:val="00A11DAE"/>
    <w:rsid w:val="00A379B0"/>
    <w:rsid w:val="00A54311"/>
    <w:rsid w:val="00A657C6"/>
    <w:rsid w:val="00A91D9F"/>
    <w:rsid w:val="00A92DA9"/>
    <w:rsid w:val="00AD0FD1"/>
    <w:rsid w:val="00AE0EA7"/>
    <w:rsid w:val="00AE25A2"/>
    <w:rsid w:val="00AF3DC4"/>
    <w:rsid w:val="00B1024B"/>
    <w:rsid w:val="00B10844"/>
    <w:rsid w:val="00B15D6C"/>
    <w:rsid w:val="00B24F19"/>
    <w:rsid w:val="00B2685A"/>
    <w:rsid w:val="00B43A2B"/>
    <w:rsid w:val="00B50E0D"/>
    <w:rsid w:val="00B51288"/>
    <w:rsid w:val="00B525AC"/>
    <w:rsid w:val="00B555DF"/>
    <w:rsid w:val="00B62E4C"/>
    <w:rsid w:val="00B86758"/>
    <w:rsid w:val="00B96FB3"/>
    <w:rsid w:val="00B977B6"/>
    <w:rsid w:val="00BA45C8"/>
    <w:rsid w:val="00BC1400"/>
    <w:rsid w:val="00BD318B"/>
    <w:rsid w:val="00C0472B"/>
    <w:rsid w:val="00C1513C"/>
    <w:rsid w:val="00C15528"/>
    <w:rsid w:val="00C2173A"/>
    <w:rsid w:val="00C219A5"/>
    <w:rsid w:val="00C27D65"/>
    <w:rsid w:val="00C37457"/>
    <w:rsid w:val="00C57EF4"/>
    <w:rsid w:val="00CB57A7"/>
    <w:rsid w:val="00CB71DA"/>
    <w:rsid w:val="00CE07DA"/>
    <w:rsid w:val="00D1603D"/>
    <w:rsid w:val="00D27B0B"/>
    <w:rsid w:val="00D537F1"/>
    <w:rsid w:val="00D53DC6"/>
    <w:rsid w:val="00D63152"/>
    <w:rsid w:val="00D67032"/>
    <w:rsid w:val="00D71BD1"/>
    <w:rsid w:val="00D82E8E"/>
    <w:rsid w:val="00DA3B8B"/>
    <w:rsid w:val="00DD7031"/>
    <w:rsid w:val="00DE5E1C"/>
    <w:rsid w:val="00E170F3"/>
    <w:rsid w:val="00E533EB"/>
    <w:rsid w:val="00E6111E"/>
    <w:rsid w:val="00E669CF"/>
    <w:rsid w:val="00EA1273"/>
    <w:rsid w:val="00EA51EF"/>
    <w:rsid w:val="00EB4112"/>
    <w:rsid w:val="00EC11F5"/>
    <w:rsid w:val="00ED7DC0"/>
    <w:rsid w:val="00EE2D8E"/>
    <w:rsid w:val="00EE5F56"/>
    <w:rsid w:val="00F20F8A"/>
    <w:rsid w:val="00F25959"/>
    <w:rsid w:val="00F4161D"/>
    <w:rsid w:val="00F51A9F"/>
    <w:rsid w:val="00F6798A"/>
    <w:rsid w:val="00F8178F"/>
    <w:rsid w:val="00FA18E9"/>
    <w:rsid w:val="00FC58B4"/>
    <w:rsid w:val="00FC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F4A2746"/>
  <w15:docId w15:val="{7C72BA2B-2299-4A25-A3B2-CA82CF7BE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3FED"/>
  </w:style>
  <w:style w:type="paragraph" w:styleId="Nagwek1">
    <w:name w:val="heading 1"/>
    <w:basedOn w:val="Normalny"/>
    <w:next w:val="Normalny"/>
    <w:link w:val="Nagwek1Znak"/>
    <w:uiPriority w:val="9"/>
    <w:qFormat/>
    <w:rsid w:val="00C151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670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B41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771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16419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D670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C151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1513C"/>
    <w:pPr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C1513C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C1513C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EB41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pistreci3">
    <w:name w:val="toc 3"/>
    <w:basedOn w:val="Normalny"/>
    <w:next w:val="Normalny"/>
    <w:autoRedefine/>
    <w:uiPriority w:val="39"/>
    <w:unhideWhenUsed/>
    <w:rsid w:val="00EB4112"/>
    <w:pPr>
      <w:spacing w:after="100"/>
      <w:ind w:left="440"/>
    </w:pPr>
  </w:style>
  <w:style w:type="paragraph" w:styleId="Spistreci1">
    <w:name w:val="toc 1"/>
    <w:basedOn w:val="Normalny"/>
    <w:next w:val="Normalny"/>
    <w:autoRedefine/>
    <w:uiPriority w:val="39"/>
    <w:unhideWhenUsed/>
    <w:rsid w:val="008D5D91"/>
    <w:pPr>
      <w:tabs>
        <w:tab w:val="right" w:leader="dot" w:pos="9629"/>
      </w:tabs>
      <w:spacing w:after="100"/>
    </w:pPr>
    <w:rPr>
      <w:rFonts w:ascii="SGGW Sans Condensed" w:hAnsi="SGGW Sans Condensed" w:cstheme="minorHAnsi"/>
      <w:b/>
      <w:bCs/>
      <w:noProof/>
    </w:rPr>
  </w:style>
  <w:style w:type="paragraph" w:styleId="Nagwek">
    <w:name w:val="header"/>
    <w:basedOn w:val="Normalny"/>
    <w:link w:val="NagwekZnak"/>
    <w:uiPriority w:val="99"/>
    <w:unhideWhenUsed/>
    <w:rsid w:val="001D7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7328"/>
  </w:style>
  <w:style w:type="paragraph" w:styleId="Stopka">
    <w:name w:val="footer"/>
    <w:basedOn w:val="Normalny"/>
    <w:link w:val="StopkaZnak"/>
    <w:uiPriority w:val="99"/>
    <w:unhideWhenUsed/>
    <w:rsid w:val="001D7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7328"/>
  </w:style>
  <w:style w:type="paragraph" w:styleId="Tekstdymka">
    <w:name w:val="Balloon Text"/>
    <w:basedOn w:val="Normalny"/>
    <w:link w:val="TekstdymkaZnak"/>
    <w:uiPriority w:val="99"/>
    <w:semiHidden/>
    <w:unhideWhenUsed/>
    <w:rsid w:val="00EA5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A51EF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064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064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064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064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0647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8D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41648B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9C13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C137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13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DCC6B-FDE9-4A1E-A47E-B34387535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0</Words>
  <Characters>5863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zkola Glowna Gospodarstwa Wiejskiego</Company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Wagner</dc:creator>
  <cp:keywords/>
  <dc:description/>
  <cp:lastModifiedBy>Zbigniew Wagner</cp:lastModifiedBy>
  <cp:revision>2</cp:revision>
  <cp:lastPrinted>2024-10-18T13:12:00Z</cp:lastPrinted>
  <dcterms:created xsi:type="dcterms:W3CDTF">2026-04-23T13:47:00Z</dcterms:created>
  <dcterms:modified xsi:type="dcterms:W3CDTF">2026-04-2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2b8a759d409c31cbd8a1f61f33f0160366f6274744f72620c6aa13085afeb5</vt:lpwstr>
  </property>
</Properties>
</file>